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5C1F2" w14:textId="77777777" w:rsidR="00D87211" w:rsidRDefault="001A0269" w:rsidP="00301274">
      <w:pPr>
        <w:spacing w:line="480" w:lineRule="auto"/>
        <w:jc w:val="center"/>
      </w:pPr>
      <w:r w:rsidRPr="00D13BE5">
        <w:t>Supplementary Materials</w:t>
      </w:r>
    </w:p>
    <w:p w14:paraId="706FB7B3" w14:textId="24F7F54E" w:rsidR="00370F59" w:rsidRDefault="00370F59" w:rsidP="00301274">
      <w:pPr>
        <w:spacing w:line="480" w:lineRule="auto"/>
        <w:jc w:val="center"/>
      </w:pPr>
      <w:r>
        <w:rPr>
          <w:rFonts w:hint="eastAsia"/>
        </w:rPr>
        <w:t>Study Materials</w:t>
      </w:r>
    </w:p>
    <w:sdt>
      <w:sdtPr>
        <w:rPr>
          <w:rFonts w:ascii="Times New Roman" w:eastAsiaTheme="minorEastAsia" w:hAnsi="Times New Roman" w:cs="Times New Roman"/>
          <w:color w:val="auto"/>
          <w:sz w:val="24"/>
          <w:szCs w:val="24"/>
          <w:lang w:val="zh-CN" w:eastAsia="zh-CN"/>
        </w:rPr>
        <w:id w:val="1797798839"/>
        <w:docPartObj>
          <w:docPartGallery w:val="Table of Contents"/>
          <w:docPartUnique/>
        </w:docPartObj>
      </w:sdtPr>
      <w:sdtEndPr>
        <w:rPr>
          <w:b/>
          <w:bCs/>
        </w:rPr>
      </w:sdtEndPr>
      <w:sdtContent>
        <w:p w14:paraId="411C4129" w14:textId="6DBF47EE" w:rsidR="00A549FB" w:rsidRDefault="00A549FB">
          <w:pPr>
            <w:pStyle w:val="TOC"/>
          </w:pPr>
        </w:p>
        <w:p w14:paraId="4C508E4A" w14:textId="5BD2201F" w:rsidR="00121CEB" w:rsidRDefault="00A549FB">
          <w:pPr>
            <w:pStyle w:val="TOC1"/>
            <w:tabs>
              <w:tab w:val="right" w:leader="dot" w:pos="8290"/>
            </w:tabs>
            <w:rPr>
              <w:rFonts w:asciiTheme="minorHAnsi" w:hAnsiTheme="minorHAnsi" w:cstheme="minorBidi"/>
              <w:noProof/>
              <w:kern w:val="2"/>
              <w:szCs w:val="22"/>
              <w:lang w:eastAsia="zh-Hans-HK"/>
            </w:rPr>
          </w:pPr>
          <w:r>
            <w:fldChar w:fldCharType="begin"/>
          </w:r>
          <w:r>
            <w:instrText xml:space="preserve"> TOC \o "1-3" \h \z \u </w:instrText>
          </w:r>
          <w:r>
            <w:fldChar w:fldCharType="separate"/>
          </w:r>
          <w:hyperlink w:anchor="_Toc101602721" w:history="1">
            <w:r w:rsidR="00121CEB" w:rsidRPr="00D25C37">
              <w:rPr>
                <w:rStyle w:val="a5"/>
                <w:noProof/>
              </w:rPr>
              <w:t>Study 1</w:t>
            </w:r>
            <w:r w:rsidR="00121CEB">
              <w:rPr>
                <w:noProof/>
                <w:webHidden/>
              </w:rPr>
              <w:tab/>
            </w:r>
            <w:r w:rsidR="00121CEB">
              <w:rPr>
                <w:noProof/>
                <w:webHidden/>
              </w:rPr>
              <w:fldChar w:fldCharType="begin"/>
            </w:r>
            <w:r w:rsidR="00121CEB">
              <w:rPr>
                <w:noProof/>
                <w:webHidden/>
              </w:rPr>
              <w:instrText xml:space="preserve"> PAGEREF _Toc101602721 \h </w:instrText>
            </w:r>
            <w:r w:rsidR="00121CEB">
              <w:rPr>
                <w:noProof/>
                <w:webHidden/>
              </w:rPr>
            </w:r>
            <w:r w:rsidR="00121CEB">
              <w:rPr>
                <w:noProof/>
                <w:webHidden/>
              </w:rPr>
              <w:fldChar w:fldCharType="separate"/>
            </w:r>
            <w:r w:rsidR="00121CEB">
              <w:rPr>
                <w:noProof/>
                <w:webHidden/>
              </w:rPr>
              <w:t>2</w:t>
            </w:r>
            <w:r w:rsidR="00121CEB">
              <w:rPr>
                <w:noProof/>
                <w:webHidden/>
              </w:rPr>
              <w:fldChar w:fldCharType="end"/>
            </w:r>
          </w:hyperlink>
        </w:p>
        <w:p w14:paraId="496F829A" w14:textId="56C11E31" w:rsidR="00121CEB" w:rsidRDefault="00000000">
          <w:pPr>
            <w:pStyle w:val="TOC1"/>
            <w:tabs>
              <w:tab w:val="right" w:leader="dot" w:pos="8290"/>
            </w:tabs>
            <w:rPr>
              <w:rFonts w:asciiTheme="minorHAnsi" w:hAnsiTheme="minorHAnsi" w:cstheme="minorBidi"/>
              <w:noProof/>
              <w:kern w:val="2"/>
              <w:szCs w:val="22"/>
              <w:lang w:eastAsia="zh-Hans-HK"/>
            </w:rPr>
          </w:pPr>
          <w:hyperlink w:anchor="_Toc101602722" w:history="1">
            <w:r w:rsidR="00121CEB" w:rsidRPr="00D25C37">
              <w:rPr>
                <w:rStyle w:val="a5"/>
                <w:noProof/>
              </w:rPr>
              <w:t>Study 2</w:t>
            </w:r>
            <w:r w:rsidR="00121CEB">
              <w:rPr>
                <w:noProof/>
                <w:webHidden/>
              </w:rPr>
              <w:tab/>
            </w:r>
            <w:r w:rsidR="00121CEB">
              <w:rPr>
                <w:noProof/>
                <w:webHidden/>
              </w:rPr>
              <w:fldChar w:fldCharType="begin"/>
            </w:r>
            <w:r w:rsidR="00121CEB">
              <w:rPr>
                <w:noProof/>
                <w:webHidden/>
              </w:rPr>
              <w:instrText xml:space="preserve"> PAGEREF _Toc101602722 \h </w:instrText>
            </w:r>
            <w:r w:rsidR="00121CEB">
              <w:rPr>
                <w:noProof/>
                <w:webHidden/>
              </w:rPr>
            </w:r>
            <w:r w:rsidR="00121CEB">
              <w:rPr>
                <w:noProof/>
                <w:webHidden/>
              </w:rPr>
              <w:fldChar w:fldCharType="separate"/>
            </w:r>
            <w:r w:rsidR="00121CEB">
              <w:rPr>
                <w:noProof/>
                <w:webHidden/>
              </w:rPr>
              <w:t>6</w:t>
            </w:r>
            <w:r w:rsidR="00121CEB">
              <w:rPr>
                <w:noProof/>
                <w:webHidden/>
              </w:rPr>
              <w:fldChar w:fldCharType="end"/>
            </w:r>
          </w:hyperlink>
        </w:p>
        <w:p w14:paraId="73FCA34C" w14:textId="44C22924" w:rsidR="00A549FB" w:rsidRPr="006B2DEF" w:rsidRDefault="00A549FB" w:rsidP="006B2DEF">
          <w:pPr>
            <w:pStyle w:val="TOC1"/>
            <w:tabs>
              <w:tab w:val="right" w:leader="dot" w:pos="8290"/>
            </w:tabs>
            <w:rPr>
              <w:rFonts w:asciiTheme="minorHAnsi" w:hAnsiTheme="minorHAnsi" w:cstheme="minorBidi"/>
              <w:noProof/>
              <w:kern w:val="2"/>
              <w:szCs w:val="22"/>
              <w:lang w:eastAsia="zh-Hans-HK"/>
            </w:rPr>
          </w:pPr>
          <w:r>
            <w:rPr>
              <w:b/>
              <w:bCs/>
              <w:lang w:val="zh-CN"/>
            </w:rPr>
            <w:fldChar w:fldCharType="end"/>
          </w:r>
        </w:p>
      </w:sdtContent>
    </w:sdt>
    <w:p w14:paraId="578A6E8D" w14:textId="3121E2B3" w:rsidR="00370F59" w:rsidRDefault="00370F59" w:rsidP="00301274">
      <w:pPr>
        <w:spacing w:line="480" w:lineRule="auto"/>
        <w:jc w:val="center"/>
      </w:pPr>
    </w:p>
    <w:p w14:paraId="7C02A7EB" w14:textId="6C780A10" w:rsidR="00202E86" w:rsidRDefault="00202E86" w:rsidP="00301274">
      <w:pPr>
        <w:spacing w:line="480" w:lineRule="auto"/>
        <w:jc w:val="center"/>
      </w:pPr>
    </w:p>
    <w:p w14:paraId="5426F26F" w14:textId="7CEBB352" w:rsidR="00202E86" w:rsidRDefault="00202E86" w:rsidP="00301274">
      <w:pPr>
        <w:spacing w:line="480" w:lineRule="auto"/>
        <w:jc w:val="center"/>
      </w:pPr>
    </w:p>
    <w:p w14:paraId="794B3BA2" w14:textId="65E0AA6C" w:rsidR="00202E86" w:rsidRDefault="00202E86" w:rsidP="00301274">
      <w:pPr>
        <w:spacing w:line="480" w:lineRule="auto"/>
        <w:jc w:val="center"/>
      </w:pPr>
    </w:p>
    <w:p w14:paraId="76F6E632" w14:textId="66387472" w:rsidR="00202E86" w:rsidRDefault="00202E86" w:rsidP="00301274">
      <w:pPr>
        <w:spacing w:line="480" w:lineRule="auto"/>
        <w:jc w:val="center"/>
      </w:pPr>
    </w:p>
    <w:p w14:paraId="1ED829A9" w14:textId="04251080" w:rsidR="00202E86" w:rsidRDefault="00202E86" w:rsidP="00301274">
      <w:pPr>
        <w:spacing w:line="480" w:lineRule="auto"/>
        <w:jc w:val="center"/>
      </w:pPr>
    </w:p>
    <w:p w14:paraId="1CF6B919" w14:textId="751253E3" w:rsidR="00202E86" w:rsidRDefault="00202E86" w:rsidP="00301274">
      <w:pPr>
        <w:spacing w:line="480" w:lineRule="auto"/>
        <w:jc w:val="center"/>
      </w:pPr>
    </w:p>
    <w:p w14:paraId="5B291F61" w14:textId="1B6CB694" w:rsidR="00202E86" w:rsidRDefault="00202E86" w:rsidP="00301274">
      <w:pPr>
        <w:spacing w:line="480" w:lineRule="auto"/>
        <w:jc w:val="center"/>
      </w:pPr>
    </w:p>
    <w:p w14:paraId="34A519FE" w14:textId="26548033" w:rsidR="00202E86" w:rsidRDefault="00202E86" w:rsidP="00301274">
      <w:pPr>
        <w:spacing w:line="480" w:lineRule="auto"/>
        <w:jc w:val="center"/>
      </w:pPr>
    </w:p>
    <w:p w14:paraId="12C6F90D" w14:textId="77777777" w:rsidR="00202E86" w:rsidRPr="00D13BE5" w:rsidRDefault="00202E86" w:rsidP="00301274">
      <w:pPr>
        <w:spacing w:line="480" w:lineRule="auto"/>
        <w:jc w:val="center"/>
      </w:pPr>
    </w:p>
    <w:p w14:paraId="0E1279F6" w14:textId="59F22040" w:rsidR="00EA5B13" w:rsidRPr="00A549FB" w:rsidRDefault="00301274" w:rsidP="00A549FB">
      <w:pPr>
        <w:pStyle w:val="1"/>
        <w:jc w:val="center"/>
        <w:rPr>
          <w:sz w:val="24"/>
          <w:szCs w:val="24"/>
        </w:rPr>
      </w:pPr>
      <w:bookmarkStart w:id="0" w:name="_Toc15576812"/>
      <w:bookmarkStart w:id="1" w:name="_Toc101602721"/>
      <w:r w:rsidRPr="00370F59">
        <w:rPr>
          <w:sz w:val="24"/>
          <w:szCs w:val="24"/>
        </w:rPr>
        <w:lastRenderedPageBreak/>
        <w:t>Study 1</w:t>
      </w:r>
      <w:bookmarkEnd w:id="0"/>
      <w:bookmarkEnd w:id="1"/>
    </w:p>
    <w:p w14:paraId="68F10D30" w14:textId="10B39D66" w:rsidR="00CE4060" w:rsidRDefault="00A549FB" w:rsidP="006B2DEF">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sidR="006B2DEF">
        <w:rPr>
          <w:b/>
          <w:bCs/>
        </w:rPr>
        <w:t>O</w:t>
      </w:r>
      <w:r w:rsidR="006B2DEF">
        <w:rPr>
          <w:rFonts w:hint="eastAsia"/>
          <w:b/>
          <w:bCs/>
        </w:rPr>
        <w:t>bjectification</w:t>
      </w:r>
      <w:r w:rsidR="006B2DEF">
        <w:rPr>
          <w:b/>
          <w:bCs/>
        </w:rPr>
        <w:t xml:space="preserve"> E</w:t>
      </w:r>
      <w:r w:rsidR="006B2DEF">
        <w:rPr>
          <w:rFonts w:hint="eastAsia"/>
          <w:b/>
          <w:bCs/>
        </w:rPr>
        <w:t>xperience</w:t>
      </w:r>
    </w:p>
    <w:p w14:paraId="4020227E" w14:textId="42C20973" w:rsidR="006B2DEF" w:rsidRDefault="006B2DEF" w:rsidP="006B2DEF">
      <w:pPr>
        <w:autoSpaceDE w:val="0"/>
        <w:autoSpaceDN w:val="0"/>
        <w:adjustRightInd w:val="0"/>
        <w:spacing w:line="480" w:lineRule="auto"/>
      </w:pPr>
      <w:r>
        <w:rPr>
          <w:rFonts w:hint="eastAsia"/>
        </w:rPr>
        <w:t>1</w:t>
      </w:r>
      <w:r>
        <w:t xml:space="preserve">. </w:t>
      </w:r>
      <w:r w:rsidRPr="006B2DEF">
        <w:t>Other people think more about what I can do for them than what they can do for me.</w:t>
      </w:r>
    </w:p>
    <w:p w14:paraId="4C1D48DE" w14:textId="77777777" w:rsidR="006B2DEF" w:rsidRDefault="006B2DEF" w:rsidP="006B2DEF">
      <w:pPr>
        <w:autoSpaceDE w:val="0"/>
        <w:autoSpaceDN w:val="0"/>
        <w:adjustRightInd w:val="0"/>
        <w:spacing w:line="480" w:lineRule="auto"/>
      </w:pPr>
      <w:r>
        <w:t xml:space="preserve">2. </w:t>
      </w:r>
      <w:r w:rsidRPr="006B2DEF">
        <w:t>Other people tend to contact me only when they need something from me</w:t>
      </w:r>
      <w:r w:rsidRPr="006B2DEF">
        <w:tab/>
      </w:r>
    </w:p>
    <w:p w14:paraId="48B57E68" w14:textId="77777777" w:rsidR="006B2DEF" w:rsidRDefault="006B2DEF" w:rsidP="006B2DEF">
      <w:pPr>
        <w:autoSpaceDE w:val="0"/>
        <w:autoSpaceDN w:val="0"/>
        <w:adjustRightInd w:val="0"/>
        <w:spacing w:line="480" w:lineRule="auto"/>
      </w:pPr>
      <w:r>
        <w:t xml:space="preserve">3. </w:t>
      </w:r>
      <w:r w:rsidRPr="006B2DEF">
        <w:t>Other people interested in my feelings because they want to be close with me.</w:t>
      </w:r>
    </w:p>
    <w:p w14:paraId="14DA2326" w14:textId="77777777" w:rsidR="006B2DEF" w:rsidRDefault="006B2DEF" w:rsidP="006B2DEF">
      <w:pPr>
        <w:autoSpaceDE w:val="0"/>
        <w:autoSpaceDN w:val="0"/>
        <w:adjustRightInd w:val="0"/>
        <w:spacing w:line="480" w:lineRule="auto"/>
      </w:pPr>
      <w:r>
        <w:t xml:space="preserve">4. </w:t>
      </w:r>
      <w:r w:rsidRPr="006B2DEF">
        <w:t>Other people try to motivate me to do things that will help them succeed</w:t>
      </w:r>
      <w:r w:rsidRPr="006B2DEF">
        <w:tab/>
      </w:r>
    </w:p>
    <w:p w14:paraId="631F3596" w14:textId="77777777" w:rsidR="006B2DEF" w:rsidRDefault="006B2DEF" w:rsidP="006B2DEF">
      <w:pPr>
        <w:autoSpaceDE w:val="0"/>
        <w:autoSpaceDN w:val="0"/>
        <w:adjustRightInd w:val="0"/>
        <w:spacing w:line="480" w:lineRule="auto"/>
      </w:pPr>
      <w:r>
        <w:t xml:space="preserve">5. </w:t>
      </w:r>
      <w:r w:rsidRPr="006B2DEF">
        <w:t>The relationship with me is important to other people because it helps them accomplish their goals.</w:t>
      </w:r>
      <w:r w:rsidRPr="006B2DEF">
        <w:tab/>
      </w:r>
    </w:p>
    <w:p w14:paraId="2C27A63D" w14:textId="77777777" w:rsidR="006B2DEF" w:rsidRDefault="006B2DEF" w:rsidP="006B2DEF">
      <w:pPr>
        <w:autoSpaceDE w:val="0"/>
        <w:autoSpaceDN w:val="0"/>
        <w:adjustRightInd w:val="0"/>
        <w:spacing w:line="480" w:lineRule="auto"/>
      </w:pPr>
      <w:r>
        <w:t xml:space="preserve">6. </w:t>
      </w:r>
      <w:r w:rsidRPr="006B2DEF">
        <w:t>I am very useful to other people.</w:t>
      </w:r>
      <w:r w:rsidRPr="006B2DEF">
        <w:tab/>
      </w:r>
    </w:p>
    <w:p w14:paraId="6340DAB4" w14:textId="7706DADC" w:rsidR="006B2DEF" w:rsidRDefault="006B2DEF" w:rsidP="006B2DEF">
      <w:pPr>
        <w:autoSpaceDE w:val="0"/>
        <w:autoSpaceDN w:val="0"/>
        <w:adjustRightInd w:val="0"/>
        <w:spacing w:line="480" w:lineRule="auto"/>
      </w:pPr>
      <w:r>
        <w:t xml:space="preserve">7. </w:t>
      </w:r>
      <w:r w:rsidRPr="006B2DEF">
        <w:t>Other people’s relationship with me is based on how much they enjoy our relationship, rather than how productive our relationship is.</w:t>
      </w:r>
      <w:r w:rsidR="00E80F6C">
        <w:t>*</w:t>
      </w:r>
    </w:p>
    <w:p w14:paraId="0F997E7A" w14:textId="77777777" w:rsidR="006B2DEF" w:rsidRDefault="006B2DEF" w:rsidP="006B2DEF">
      <w:pPr>
        <w:autoSpaceDE w:val="0"/>
        <w:autoSpaceDN w:val="0"/>
        <w:adjustRightInd w:val="0"/>
        <w:spacing w:line="480" w:lineRule="auto"/>
      </w:pPr>
      <w:r>
        <w:t xml:space="preserve">8. </w:t>
      </w:r>
      <w:r w:rsidRPr="006B2DEF">
        <w:t>If the condition changed and I am not helpful anymore, my relationship with other people probably cannot continue.</w:t>
      </w:r>
      <w:r w:rsidRPr="006B2DEF">
        <w:tab/>
      </w:r>
    </w:p>
    <w:p w14:paraId="5E89E74D" w14:textId="77777777" w:rsidR="00E80F6C" w:rsidRDefault="006B2DEF" w:rsidP="006B2DEF">
      <w:pPr>
        <w:autoSpaceDE w:val="0"/>
        <w:autoSpaceDN w:val="0"/>
        <w:adjustRightInd w:val="0"/>
        <w:spacing w:line="480" w:lineRule="auto"/>
      </w:pPr>
      <w:r>
        <w:t xml:space="preserve">9. </w:t>
      </w:r>
      <w:r w:rsidRPr="006B2DEF">
        <w:t>Someone else with the same skill set like me could become equally important to other people.</w:t>
      </w:r>
      <w:r w:rsidRPr="006B2DEF">
        <w:tab/>
      </w:r>
    </w:p>
    <w:p w14:paraId="5D360018" w14:textId="32FAC1DE" w:rsidR="006B2DEF" w:rsidRDefault="00E80F6C" w:rsidP="006B2DEF">
      <w:pPr>
        <w:autoSpaceDE w:val="0"/>
        <w:autoSpaceDN w:val="0"/>
        <w:adjustRightInd w:val="0"/>
        <w:spacing w:line="480" w:lineRule="auto"/>
      </w:pPr>
      <w:r>
        <w:lastRenderedPageBreak/>
        <w:t xml:space="preserve">10. </w:t>
      </w:r>
      <w:r w:rsidR="006B2DEF" w:rsidRPr="006B2DEF">
        <w:t>Other people really like me a lot even though I am not all that useful to them.</w:t>
      </w:r>
      <w:r>
        <w:t>*</w:t>
      </w:r>
    </w:p>
    <w:p w14:paraId="55AA16EA" w14:textId="6D015823" w:rsidR="006B2DEF" w:rsidRPr="006B2DEF" w:rsidRDefault="00E80F6C" w:rsidP="006B2DEF">
      <w:pPr>
        <w:autoSpaceDE w:val="0"/>
        <w:autoSpaceDN w:val="0"/>
        <w:adjustRightInd w:val="0"/>
        <w:spacing w:line="480" w:lineRule="auto"/>
      </w:pPr>
      <w:r w:rsidRPr="00E80F6C">
        <w:t>(1=completely disagree, 7=completely agree, * items are reverse score items)</w:t>
      </w:r>
    </w:p>
    <w:p w14:paraId="55AE6C90" w14:textId="77777777" w:rsidR="00E80F6C" w:rsidRDefault="00E80F6C" w:rsidP="00E80F6C">
      <w:pPr>
        <w:autoSpaceDE w:val="0"/>
        <w:autoSpaceDN w:val="0"/>
        <w:adjustRightInd w:val="0"/>
        <w:spacing w:line="480" w:lineRule="auto"/>
        <w:rPr>
          <w:b/>
          <w:bCs/>
        </w:rPr>
      </w:pPr>
      <w:bookmarkStart w:id="2" w:name="_Hlk101601580"/>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sidRPr="00E80F6C">
        <w:rPr>
          <w:b/>
          <w:bCs/>
        </w:rPr>
        <w:t>Relative Deprivation</w:t>
      </w:r>
    </w:p>
    <w:p w14:paraId="62343AAA" w14:textId="77777777" w:rsidR="00E80F6C" w:rsidRDefault="00E80F6C" w:rsidP="00E80F6C">
      <w:pPr>
        <w:autoSpaceDE w:val="0"/>
        <w:autoSpaceDN w:val="0"/>
        <w:adjustRightInd w:val="0"/>
        <w:spacing w:line="480" w:lineRule="auto"/>
      </w:pPr>
      <w:r>
        <w:rPr>
          <w:rFonts w:hint="eastAsia"/>
        </w:rPr>
        <w:t>1</w:t>
      </w:r>
      <w:r>
        <w:t xml:space="preserve">. </w:t>
      </w:r>
      <w:r w:rsidRPr="00E80F6C">
        <w:t xml:space="preserve">I feel deprived when I think about what I have compared to what other people like me have. </w:t>
      </w:r>
      <w:r w:rsidRPr="00E80F6C">
        <w:tab/>
      </w:r>
    </w:p>
    <w:p w14:paraId="17B4ECB1" w14:textId="0B9F414D" w:rsidR="00E80F6C" w:rsidRDefault="00E80F6C" w:rsidP="00E80F6C">
      <w:pPr>
        <w:autoSpaceDE w:val="0"/>
        <w:autoSpaceDN w:val="0"/>
        <w:adjustRightInd w:val="0"/>
        <w:spacing w:line="480" w:lineRule="auto"/>
      </w:pPr>
      <w:r>
        <w:t xml:space="preserve">2. </w:t>
      </w:r>
      <w:r w:rsidRPr="00E80F6C">
        <w:t>I feel privileged compared to other people like me.</w:t>
      </w:r>
      <w:r>
        <w:t>*</w:t>
      </w:r>
    </w:p>
    <w:p w14:paraId="1D09B5E7" w14:textId="77777777" w:rsidR="00E80F6C" w:rsidRDefault="00E80F6C" w:rsidP="00E80F6C">
      <w:pPr>
        <w:autoSpaceDE w:val="0"/>
        <w:autoSpaceDN w:val="0"/>
        <w:adjustRightInd w:val="0"/>
        <w:spacing w:line="480" w:lineRule="auto"/>
      </w:pPr>
      <w:r>
        <w:t xml:space="preserve">3. </w:t>
      </w:r>
      <w:r w:rsidRPr="00E80F6C">
        <w:t>I feel resentful when I see how prosperous other people like me seem to be.</w:t>
      </w:r>
      <w:r w:rsidRPr="00E80F6C">
        <w:tab/>
      </w:r>
    </w:p>
    <w:p w14:paraId="375117CC" w14:textId="27901D63" w:rsidR="00E80F6C" w:rsidRDefault="00E80F6C" w:rsidP="00E80F6C">
      <w:pPr>
        <w:autoSpaceDE w:val="0"/>
        <w:autoSpaceDN w:val="0"/>
        <w:adjustRightInd w:val="0"/>
        <w:spacing w:line="480" w:lineRule="auto"/>
      </w:pPr>
      <w:r>
        <w:t xml:space="preserve">4. </w:t>
      </w:r>
      <w:r w:rsidRPr="00E80F6C">
        <w:t>When I compare what I have with what others like me have, I realize that I am quite well off.</w:t>
      </w:r>
      <w:r>
        <w:t>*</w:t>
      </w:r>
    </w:p>
    <w:p w14:paraId="4D54D336" w14:textId="2BF51178" w:rsidR="00E80F6C" w:rsidRDefault="00E80F6C" w:rsidP="00E80F6C">
      <w:pPr>
        <w:autoSpaceDE w:val="0"/>
        <w:autoSpaceDN w:val="0"/>
        <w:adjustRightInd w:val="0"/>
        <w:spacing w:line="480" w:lineRule="auto"/>
      </w:pPr>
      <w:r>
        <w:t xml:space="preserve">5. </w:t>
      </w:r>
      <w:r w:rsidRPr="00E80F6C">
        <w:t>I feel dissatisfied with what I have compared to what other people like me have.</w:t>
      </w:r>
    </w:p>
    <w:p w14:paraId="6DC1FB1D" w14:textId="444F4D86" w:rsidR="00EA5B13" w:rsidRDefault="00E80F6C" w:rsidP="009D16D3">
      <w:pPr>
        <w:autoSpaceDE w:val="0"/>
        <w:autoSpaceDN w:val="0"/>
        <w:adjustRightInd w:val="0"/>
        <w:spacing w:line="480" w:lineRule="auto"/>
      </w:pPr>
      <w:r w:rsidRPr="00E80F6C">
        <w:t>(1=completely disagree, 7=completely agree, * items are reverse score items)</w:t>
      </w:r>
    </w:p>
    <w:p w14:paraId="00FD4EDF" w14:textId="0BAC8592" w:rsidR="00E80F6C" w:rsidRDefault="00E80F6C" w:rsidP="00E80F6C">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Pr>
          <w:b/>
          <w:bCs/>
        </w:rPr>
        <w:t>P</w:t>
      </w:r>
      <w:r>
        <w:rPr>
          <w:rFonts w:hint="eastAsia"/>
          <w:b/>
          <w:bCs/>
        </w:rPr>
        <w:t>rosocial</w:t>
      </w:r>
      <w:r>
        <w:rPr>
          <w:b/>
          <w:bCs/>
        </w:rPr>
        <w:t xml:space="preserve"> I</w:t>
      </w:r>
      <w:r>
        <w:rPr>
          <w:rFonts w:hint="eastAsia"/>
          <w:b/>
          <w:bCs/>
        </w:rPr>
        <w:t>ntention</w:t>
      </w:r>
    </w:p>
    <w:p w14:paraId="73AACE50" w14:textId="77777777" w:rsidR="004F323D" w:rsidRDefault="00E80F6C" w:rsidP="00E80F6C">
      <w:pPr>
        <w:autoSpaceDE w:val="0"/>
        <w:autoSpaceDN w:val="0"/>
        <w:adjustRightInd w:val="0"/>
        <w:spacing w:line="480" w:lineRule="auto"/>
      </w:pPr>
      <w:r>
        <w:rPr>
          <w:rFonts w:hint="eastAsia"/>
        </w:rPr>
        <w:t>1</w:t>
      </w:r>
      <w:r>
        <w:t xml:space="preserve">. </w:t>
      </w:r>
      <w:r w:rsidR="004F323D" w:rsidRPr="004F323D">
        <w:t>Comfort one of my friends/relatives after they experience a hardship.</w:t>
      </w:r>
      <w:r w:rsidR="004F323D" w:rsidRPr="004F323D">
        <w:tab/>
      </w:r>
    </w:p>
    <w:p w14:paraId="4F1F06D9" w14:textId="77777777" w:rsidR="004F323D" w:rsidRDefault="004F323D" w:rsidP="00E80F6C">
      <w:pPr>
        <w:autoSpaceDE w:val="0"/>
        <w:autoSpaceDN w:val="0"/>
        <w:adjustRightInd w:val="0"/>
        <w:spacing w:line="480" w:lineRule="auto"/>
      </w:pPr>
      <w:r>
        <w:t xml:space="preserve">2. </w:t>
      </w:r>
      <w:r w:rsidRPr="004F323D">
        <w:t>Help one of my friends/relatives find something they lost, like their key or a pet.</w:t>
      </w:r>
    </w:p>
    <w:p w14:paraId="387087DF" w14:textId="77777777" w:rsidR="004F323D" w:rsidRDefault="004F323D" w:rsidP="00E80F6C">
      <w:pPr>
        <w:autoSpaceDE w:val="0"/>
        <w:autoSpaceDN w:val="0"/>
        <w:adjustRightInd w:val="0"/>
        <w:spacing w:line="480" w:lineRule="auto"/>
      </w:pPr>
      <w:r>
        <w:t xml:space="preserve">3. </w:t>
      </w:r>
      <w:r w:rsidRPr="004F323D">
        <w:t>Help care for a sick friend or relative.</w:t>
      </w:r>
      <w:r w:rsidRPr="004F323D">
        <w:tab/>
      </w:r>
    </w:p>
    <w:p w14:paraId="33458AF5" w14:textId="77777777" w:rsidR="004F323D" w:rsidRDefault="004F323D" w:rsidP="00E80F6C">
      <w:pPr>
        <w:autoSpaceDE w:val="0"/>
        <w:autoSpaceDN w:val="0"/>
        <w:adjustRightInd w:val="0"/>
        <w:spacing w:line="480" w:lineRule="auto"/>
      </w:pPr>
      <w:r>
        <w:lastRenderedPageBreak/>
        <w:t xml:space="preserve">4. </w:t>
      </w:r>
      <w:r w:rsidRPr="004F323D">
        <w:t>Assist one of my friends/relatives with a small task (e.g., help carry groceries, watch their things while they use the restroom).</w:t>
      </w:r>
      <w:r w:rsidRPr="004F323D">
        <w:tab/>
      </w:r>
    </w:p>
    <w:p w14:paraId="4064A5FB" w14:textId="77777777" w:rsidR="004F323D" w:rsidRDefault="004F323D" w:rsidP="00E80F6C">
      <w:pPr>
        <w:autoSpaceDE w:val="0"/>
        <w:autoSpaceDN w:val="0"/>
        <w:adjustRightInd w:val="0"/>
        <w:spacing w:line="480" w:lineRule="auto"/>
      </w:pPr>
      <w:r>
        <w:t xml:space="preserve">5. </w:t>
      </w:r>
      <w:r w:rsidRPr="004F323D">
        <w:t>Comfort a stranger after they experience a hardship.</w:t>
      </w:r>
      <w:r w:rsidRPr="004F323D">
        <w:tab/>
      </w:r>
    </w:p>
    <w:p w14:paraId="3971CD02" w14:textId="77777777" w:rsidR="004F323D" w:rsidRDefault="004F323D" w:rsidP="00E80F6C">
      <w:pPr>
        <w:autoSpaceDE w:val="0"/>
        <w:autoSpaceDN w:val="0"/>
        <w:adjustRightInd w:val="0"/>
        <w:spacing w:line="480" w:lineRule="auto"/>
      </w:pPr>
      <w:r>
        <w:t xml:space="preserve">6. </w:t>
      </w:r>
      <w:r w:rsidRPr="004F323D">
        <w:t>Help a stranger find something they lost, like their key or a pet.</w:t>
      </w:r>
      <w:r w:rsidRPr="004F323D">
        <w:tab/>
      </w:r>
    </w:p>
    <w:p w14:paraId="70977DB1" w14:textId="636CC7B0" w:rsidR="00E80F6C" w:rsidRDefault="004F323D" w:rsidP="00E80F6C">
      <w:pPr>
        <w:autoSpaceDE w:val="0"/>
        <w:autoSpaceDN w:val="0"/>
        <w:adjustRightInd w:val="0"/>
        <w:spacing w:line="480" w:lineRule="auto"/>
      </w:pPr>
      <w:r>
        <w:t xml:space="preserve">7. </w:t>
      </w:r>
      <w:r w:rsidRPr="004F323D">
        <w:t>Help care for a sick stranger</w:t>
      </w:r>
      <w:r>
        <w:rPr>
          <w:rFonts w:hint="eastAsia"/>
        </w:rPr>
        <w:t>.</w:t>
      </w:r>
    </w:p>
    <w:p w14:paraId="5F359E4A" w14:textId="39B1B2C9" w:rsidR="004F323D" w:rsidRDefault="004F323D" w:rsidP="00E80F6C">
      <w:pPr>
        <w:autoSpaceDE w:val="0"/>
        <w:autoSpaceDN w:val="0"/>
        <w:adjustRightInd w:val="0"/>
        <w:spacing w:line="480" w:lineRule="auto"/>
      </w:pPr>
      <w:r w:rsidRPr="004F323D">
        <w:t>(1 = Definitely would not do this, 7 = Definitely would do this</w:t>
      </w:r>
      <w:r>
        <w:t>)</w:t>
      </w:r>
    </w:p>
    <w:bookmarkEnd w:id="2"/>
    <w:p w14:paraId="23805B01" w14:textId="15EE49C6" w:rsidR="004F323D" w:rsidRDefault="004F323D" w:rsidP="004F323D">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Pr>
          <w:b/>
          <w:bCs/>
        </w:rPr>
        <w:t>Recalled Previous Behavior</w:t>
      </w:r>
    </w:p>
    <w:p w14:paraId="63027E8F" w14:textId="77777777" w:rsidR="004F323D" w:rsidRDefault="004F323D" w:rsidP="004F323D">
      <w:pPr>
        <w:autoSpaceDE w:val="0"/>
        <w:autoSpaceDN w:val="0"/>
        <w:adjustRightInd w:val="0"/>
        <w:spacing w:line="480" w:lineRule="auto"/>
      </w:pPr>
      <w:r>
        <w:rPr>
          <w:rFonts w:hint="eastAsia"/>
        </w:rPr>
        <w:t>1</w:t>
      </w:r>
      <w:r>
        <w:t xml:space="preserve">. </w:t>
      </w:r>
      <w:r w:rsidRPr="004F323D">
        <w:t>Donated money to a charity (in the last 3 months).</w:t>
      </w:r>
      <w:r w:rsidRPr="004F323D">
        <w:tab/>
      </w:r>
    </w:p>
    <w:p w14:paraId="70436A1E" w14:textId="77777777" w:rsidR="004F323D" w:rsidRDefault="004F323D" w:rsidP="004F323D">
      <w:pPr>
        <w:autoSpaceDE w:val="0"/>
        <w:autoSpaceDN w:val="0"/>
        <w:adjustRightInd w:val="0"/>
        <w:spacing w:line="480" w:lineRule="auto"/>
      </w:pPr>
      <w:r>
        <w:t xml:space="preserve">2. </w:t>
      </w:r>
      <w:r w:rsidRPr="004F323D">
        <w:t>Volunteered your time to an organization (in the last 3 months).</w:t>
      </w:r>
      <w:r w:rsidRPr="004F323D">
        <w:tab/>
      </w:r>
    </w:p>
    <w:p w14:paraId="7372C90A" w14:textId="77777777" w:rsidR="004F323D" w:rsidRDefault="004F323D" w:rsidP="004F323D">
      <w:pPr>
        <w:autoSpaceDE w:val="0"/>
        <w:autoSpaceDN w:val="0"/>
        <w:adjustRightInd w:val="0"/>
        <w:spacing w:line="480" w:lineRule="auto"/>
      </w:pPr>
      <w:r>
        <w:t xml:space="preserve">3. </w:t>
      </w:r>
      <w:r w:rsidRPr="004F323D">
        <w:t>Did a favor for someone (in the last 3 months).</w:t>
      </w:r>
      <w:r w:rsidRPr="004F323D">
        <w:tab/>
      </w:r>
    </w:p>
    <w:p w14:paraId="672E3834" w14:textId="77777777" w:rsidR="004F323D" w:rsidRDefault="004F323D" w:rsidP="004F323D">
      <w:pPr>
        <w:autoSpaceDE w:val="0"/>
        <w:autoSpaceDN w:val="0"/>
        <w:adjustRightInd w:val="0"/>
        <w:spacing w:line="480" w:lineRule="auto"/>
      </w:pPr>
      <w:r>
        <w:t xml:space="preserve">4. </w:t>
      </w:r>
      <w:r w:rsidRPr="004F323D">
        <w:t>Expressed gratitude to someone (in the last 3 months).</w:t>
      </w:r>
      <w:r w:rsidRPr="004F323D">
        <w:tab/>
      </w:r>
    </w:p>
    <w:p w14:paraId="7124954B" w14:textId="180E2F76" w:rsidR="004F323D" w:rsidRDefault="004F323D" w:rsidP="004F323D">
      <w:pPr>
        <w:autoSpaceDE w:val="0"/>
        <w:autoSpaceDN w:val="0"/>
        <w:adjustRightInd w:val="0"/>
        <w:spacing w:line="480" w:lineRule="auto"/>
      </w:pPr>
      <w:r>
        <w:t xml:space="preserve">5. </w:t>
      </w:r>
      <w:r w:rsidRPr="004F323D">
        <w:t>Helped someone (in the last 3 months).</w:t>
      </w:r>
    </w:p>
    <w:p w14:paraId="733F71D2" w14:textId="4A3FB527" w:rsidR="004F323D" w:rsidRDefault="004F323D" w:rsidP="004F323D">
      <w:pPr>
        <w:autoSpaceDE w:val="0"/>
        <w:autoSpaceDN w:val="0"/>
        <w:adjustRightInd w:val="0"/>
        <w:spacing w:line="480" w:lineRule="auto"/>
      </w:pPr>
      <w:r>
        <w:t>(</w:t>
      </w:r>
      <w:r w:rsidRPr="004F323D">
        <w:t>1= never 7= always</w:t>
      </w:r>
      <w:r>
        <w:t>)</w:t>
      </w:r>
    </w:p>
    <w:p w14:paraId="74B00E9C" w14:textId="77777777" w:rsidR="00C86051" w:rsidRDefault="00C86051" w:rsidP="00C86051">
      <w:pPr>
        <w:autoSpaceDE w:val="0"/>
        <w:autoSpaceDN w:val="0"/>
        <w:adjustRightInd w:val="0"/>
        <w:spacing w:line="480" w:lineRule="auto"/>
      </w:pPr>
    </w:p>
    <w:p w14:paraId="4EB4FD6A" w14:textId="3F43F0AD" w:rsidR="00180337" w:rsidRDefault="00180337" w:rsidP="00C86051">
      <w:pPr>
        <w:autoSpaceDE w:val="0"/>
        <w:autoSpaceDN w:val="0"/>
        <w:adjustRightInd w:val="0"/>
        <w:spacing w:line="480" w:lineRule="auto"/>
      </w:pPr>
    </w:p>
    <w:p w14:paraId="2C74F231" w14:textId="77777777" w:rsidR="00180337" w:rsidRPr="0082327E" w:rsidRDefault="00180337" w:rsidP="0082327E"/>
    <w:p w14:paraId="3DD0B7A7" w14:textId="77777777" w:rsidR="00FA3EB2" w:rsidRDefault="00FA3EB2">
      <w:pPr>
        <w:rPr>
          <w:b/>
          <w:bCs/>
          <w:kern w:val="44"/>
        </w:rPr>
      </w:pPr>
      <w:bookmarkStart w:id="3" w:name="_Toc15576814"/>
      <w:bookmarkStart w:id="4" w:name="_Toc101602723"/>
      <w:r>
        <w:br w:type="page"/>
      </w:r>
    </w:p>
    <w:p w14:paraId="0310E33C" w14:textId="09D46791" w:rsidR="00A549FB" w:rsidRDefault="00650074" w:rsidP="00370F59">
      <w:pPr>
        <w:pStyle w:val="1"/>
        <w:jc w:val="center"/>
        <w:rPr>
          <w:sz w:val="24"/>
          <w:szCs w:val="24"/>
        </w:rPr>
      </w:pPr>
      <w:r w:rsidRPr="00D13BE5">
        <w:rPr>
          <w:sz w:val="24"/>
          <w:szCs w:val="24"/>
        </w:rPr>
        <w:lastRenderedPageBreak/>
        <w:t xml:space="preserve">Study </w:t>
      </w:r>
      <w:bookmarkEnd w:id="3"/>
      <w:bookmarkEnd w:id="4"/>
      <w:r w:rsidR="00166D47">
        <w:rPr>
          <w:sz w:val="24"/>
          <w:szCs w:val="24"/>
        </w:rPr>
        <w:t>2</w:t>
      </w:r>
    </w:p>
    <w:p w14:paraId="6BC2B534" w14:textId="77777777" w:rsidR="00120BC3" w:rsidRPr="00CE4060" w:rsidRDefault="00120BC3" w:rsidP="00120BC3">
      <w:pPr>
        <w:autoSpaceDE w:val="0"/>
        <w:autoSpaceDN w:val="0"/>
        <w:adjustRightInd w:val="0"/>
        <w:spacing w:line="480" w:lineRule="auto"/>
        <w:rPr>
          <w:b/>
          <w:bCs/>
        </w:rPr>
      </w:pPr>
      <w:r>
        <w:rPr>
          <w:b/>
          <w:bCs/>
        </w:rPr>
        <w:t>Manipulation of Objectification Experience</w:t>
      </w:r>
    </w:p>
    <w:p w14:paraId="27AE7517" w14:textId="77777777" w:rsidR="00120BC3" w:rsidRDefault="00120BC3" w:rsidP="00120BC3">
      <w:pPr>
        <w:autoSpaceDE w:val="0"/>
        <w:autoSpaceDN w:val="0"/>
        <w:adjustRightInd w:val="0"/>
        <w:spacing w:line="480" w:lineRule="auto"/>
      </w:pPr>
      <w:r>
        <w:t>For participants in objectification condition:</w:t>
      </w:r>
    </w:p>
    <w:p w14:paraId="1ABF605E" w14:textId="77777777" w:rsidR="00120BC3" w:rsidRDefault="00120BC3" w:rsidP="00120BC3">
      <w:pPr>
        <w:autoSpaceDE w:val="0"/>
        <w:autoSpaceDN w:val="0"/>
        <w:adjustRightInd w:val="0"/>
        <w:spacing w:line="480" w:lineRule="auto"/>
      </w:pPr>
      <w:r>
        <w:t xml:space="preserve">Imagine that you are a third-year undergraduate interning at a company. </w:t>
      </w:r>
    </w:p>
    <w:p w14:paraId="3AE0C426" w14:textId="77777777" w:rsidR="00120BC3" w:rsidRDefault="00120BC3" w:rsidP="00120BC3">
      <w:pPr>
        <w:autoSpaceDE w:val="0"/>
        <w:autoSpaceDN w:val="0"/>
        <w:adjustRightInd w:val="0"/>
        <w:spacing w:line="480" w:lineRule="auto"/>
      </w:pPr>
      <w:r>
        <w:t xml:space="preserve">You have an important course this semester, and you are looking forward to getting a good grade, so you study very hard. Recently, the course has a group assignment to complete. The quality of the group work greatly affects the course grade. At this point, several students invited you to form a group. However, after a period of working together, you find that your group members treat you as a tool to complete group assignments and get good grades. </w:t>
      </w:r>
    </w:p>
    <w:p w14:paraId="4467FAF3" w14:textId="77777777" w:rsidR="00120BC3" w:rsidRDefault="00120BC3" w:rsidP="00120BC3">
      <w:pPr>
        <w:autoSpaceDE w:val="0"/>
        <w:autoSpaceDN w:val="0"/>
        <w:adjustRightInd w:val="0"/>
        <w:spacing w:line="480" w:lineRule="auto"/>
      </w:pPr>
      <w:r>
        <w:t xml:space="preserve">In addition, in the company where you intern, you feel that your leader treats you as an object to reduce workload by giving you large amounts of work without any advice. </w:t>
      </w:r>
    </w:p>
    <w:p w14:paraId="1AC54749" w14:textId="5F7C7381" w:rsidR="00120BC3" w:rsidRDefault="00120BC3" w:rsidP="00120BC3">
      <w:pPr>
        <w:autoSpaceDE w:val="0"/>
        <w:autoSpaceDN w:val="0"/>
        <w:adjustRightInd w:val="0"/>
        <w:spacing w:line="480" w:lineRule="auto"/>
      </w:pPr>
      <w:r>
        <w:t>For participants in control condition:</w:t>
      </w:r>
    </w:p>
    <w:p w14:paraId="0E202E94" w14:textId="77777777" w:rsidR="00120BC3" w:rsidRDefault="00120BC3" w:rsidP="00120BC3">
      <w:pPr>
        <w:autoSpaceDE w:val="0"/>
        <w:autoSpaceDN w:val="0"/>
        <w:adjustRightInd w:val="0"/>
        <w:spacing w:line="480" w:lineRule="auto"/>
      </w:pPr>
      <w:r>
        <w:t xml:space="preserve">Imagine that you are a third-year undergraduate interning at a company. </w:t>
      </w:r>
    </w:p>
    <w:p w14:paraId="03A79FCA" w14:textId="77777777" w:rsidR="00120BC3" w:rsidRDefault="00120BC3" w:rsidP="00120BC3">
      <w:pPr>
        <w:autoSpaceDE w:val="0"/>
        <w:autoSpaceDN w:val="0"/>
        <w:adjustRightInd w:val="0"/>
        <w:spacing w:line="480" w:lineRule="auto"/>
      </w:pPr>
      <w:r>
        <w:lastRenderedPageBreak/>
        <w:t xml:space="preserve">You have an important course this semester, and you are looking forward to getting a good grade, so you study very hard. Recently, the course has a group assignment to complete. The quality of the group work greatly affects the course grade. At this point, several students invited you to form a group. When working in the group, the group members listen carefully to the opinions and ideas of others. You find it very enjoyable to work together. </w:t>
      </w:r>
    </w:p>
    <w:p w14:paraId="5460A261" w14:textId="1AC8A45C" w:rsidR="00120BC3" w:rsidRDefault="00120BC3" w:rsidP="00120BC3">
      <w:pPr>
        <w:autoSpaceDE w:val="0"/>
        <w:autoSpaceDN w:val="0"/>
        <w:adjustRightInd w:val="0"/>
        <w:spacing w:line="480" w:lineRule="auto"/>
        <w:rPr>
          <w:b/>
          <w:bCs/>
        </w:rPr>
      </w:pPr>
      <w:r>
        <w:t>In the company where you intern, your leader not only provides some useful advice at work but also listens to your thoughts and wishes.</w:t>
      </w:r>
      <w:r w:rsidRPr="00CE4060">
        <w:rPr>
          <w:rFonts w:hint="eastAsia"/>
          <w:b/>
          <w:bCs/>
        </w:rPr>
        <w:t xml:space="preserve"> </w:t>
      </w:r>
    </w:p>
    <w:p w14:paraId="6A5C907D" w14:textId="128C62D1" w:rsidR="00055E18" w:rsidRPr="00CE4060" w:rsidRDefault="00055E18" w:rsidP="00055E18">
      <w:pPr>
        <w:autoSpaceDE w:val="0"/>
        <w:autoSpaceDN w:val="0"/>
        <w:adjustRightInd w:val="0"/>
        <w:spacing w:line="480" w:lineRule="auto"/>
        <w:rPr>
          <w:b/>
          <w:bCs/>
        </w:rPr>
      </w:pPr>
      <w:r>
        <w:rPr>
          <w:b/>
          <w:bCs/>
        </w:rPr>
        <w:t>Manipulation C</w:t>
      </w:r>
      <w:r>
        <w:rPr>
          <w:rFonts w:hint="eastAsia"/>
          <w:b/>
          <w:bCs/>
        </w:rPr>
        <w:t>hecks</w:t>
      </w:r>
      <w:r>
        <w:rPr>
          <w:b/>
          <w:bCs/>
        </w:rPr>
        <w:t xml:space="preserve"> of Objectification Experience</w:t>
      </w:r>
    </w:p>
    <w:p w14:paraId="49CF9D81" w14:textId="72E2C1D8" w:rsidR="00055E18" w:rsidRDefault="00055E18" w:rsidP="00055E18">
      <w:pPr>
        <w:autoSpaceDE w:val="0"/>
        <w:autoSpaceDN w:val="0"/>
        <w:adjustRightInd w:val="0"/>
        <w:spacing w:line="480" w:lineRule="auto"/>
      </w:pPr>
      <w:r>
        <w:rPr>
          <w:rFonts w:hint="eastAsia"/>
        </w:rPr>
        <w:t>1</w:t>
      </w:r>
      <w:r>
        <w:t>.</w:t>
      </w:r>
      <w:r w:rsidRPr="00055E18">
        <w:t xml:space="preserve"> </w:t>
      </w:r>
      <w:r>
        <w:t>I feel objectified.</w:t>
      </w:r>
    </w:p>
    <w:p w14:paraId="6BCE8321" w14:textId="5B053C2F" w:rsidR="00055E18" w:rsidRDefault="00055E18" w:rsidP="00055E18">
      <w:pPr>
        <w:autoSpaceDE w:val="0"/>
        <w:autoSpaceDN w:val="0"/>
        <w:adjustRightInd w:val="0"/>
        <w:spacing w:line="480" w:lineRule="auto"/>
      </w:pPr>
      <w:r>
        <w:t>2. I feel like I am being treated as an object.</w:t>
      </w:r>
      <w:r>
        <w:tab/>
      </w:r>
    </w:p>
    <w:p w14:paraId="23A79736" w14:textId="6BB0C2CA" w:rsidR="00055E18" w:rsidRDefault="00055E18" w:rsidP="00055E18">
      <w:pPr>
        <w:autoSpaceDE w:val="0"/>
        <w:autoSpaceDN w:val="0"/>
        <w:adjustRightInd w:val="0"/>
        <w:spacing w:line="480" w:lineRule="auto"/>
      </w:pPr>
      <w:r>
        <w:t>3. People treated me as a tool.</w:t>
      </w:r>
      <w:r w:rsidRPr="00055E18">
        <w:t xml:space="preserve"> </w:t>
      </w:r>
    </w:p>
    <w:p w14:paraId="1E562881" w14:textId="2467229D" w:rsidR="00055E18" w:rsidRPr="00055E18" w:rsidRDefault="00055E18" w:rsidP="00055E18">
      <w:pPr>
        <w:autoSpaceDE w:val="0"/>
        <w:autoSpaceDN w:val="0"/>
        <w:adjustRightInd w:val="0"/>
        <w:spacing w:line="480" w:lineRule="auto"/>
        <w:rPr>
          <w:b/>
          <w:bCs/>
        </w:rPr>
      </w:pPr>
      <w:r>
        <w:t>(1 = completely disagree, 7 = completely agree, same for the following)</w:t>
      </w:r>
    </w:p>
    <w:p w14:paraId="1C55CFC1" w14:textId="5EB156ED" w:rsidR="00120BC3" w:rsidRDefault="00120BC3" w:rsidP="00120BC3">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sidRPr="00E80F6C">
        <w:rPr>
          <w:b/>
          <w:bCs/>
        </w:rPr>
        <w:t>Relative Deprivation</w:t>
      </w:r>
    </w:p>
    <w:p w14:paraId="230FDEBB" w14:textId="77777777" w:rsidR="00120BC3" w:rsidRDefault="00120BC3" w:rsidP="00120BC3">
      <w:pPr>
        <w:autoSpaceDE w:val="0"/>
        <w:autoSpaceDN w:val="0"/>
        <w:adjustRightInd w:val="0"/>
        <w:spacing w:line="480" w:lineRule="auto"/>
      </w:pPr>
      <w:r>
        <w:rPr>
          <w:rFonts w:hint="eastAsia"/>
        </w:rPr>
        <w:t>1</w:t>
      </w:r>
      <w:r>
        <w:t xml:space="preserve">. </w:t>
      </w:r>
      <w:r w:rsidRPr="00E80F6C">
        <w:t xml:space="preserve">I feel deprived when I think about what I have compared to what other people like me have. </w:t>
      </w:r>
      <w:r w:rsidRPr="00E80F6C">
        <w:tab/>
      </w:r>
    </w:p>
    <w:p w14:paraId="32E06794" w14:textId="77777777" w:rsidR="00120BC3" w:rsidRDefault="00120BC3" w:rsidP="00120BC3">
      <w:pPr>
        <w:autoSpaceDE w:val="0"/>
        <w:autoSpaceDN w:val="0"/>
        <w:adjustRightInd w:val="0"/>
        <w:spacing w:line="480" w:lineRule="auto"/>
      </w:pPr>
      <w:r>
        <w:lastRenderedPageBreak/>
        <w:t xml:space="preserve">2. </w:t>
      </w:r>
      <w:r w:rsidRPr="00E80F6C">
        <w:t>I feel privileged compared to other people like me.</w:t>
      </w:r>
      <w:r>
        <w:t>*</w:t>
      </w:r>
    </w:p>
    <w:p w14:paraId="65F262B8" w14:textId="77777777" w:rsidR="00120BC3" w:rsidRDefault="00120BC3" w:rsidP="00120BC3">
      <w:pPr>
        <w:autoSpaceDE w:val="0"/>
        <w:autoSpaceDN w:val="0"/>
        <w:adjustRightInd w:val="0"/>
        <w:spacing w:line="480" w:lineRule="auto"/>
      </w:pPr>
      <w:r>
        <w:t xml:space="preserve">3. </w:t>
      </w:r>
      <w:r w:rsidRPr="00E80F6C">
        <w:t>I feel resentful when I see how prosperous other people like me seem to be.</w:t>
      </w:r>
      <w:r w:rsidRPr="00E80F6C">
        <w:tab/>
      </w:r>
    </w:p>
    <w:p w14:paraId="1EC21166" w14:textId="77777777" w:rsidR="00120BC3" w:rsidRDefault="00120BC3" w:rsidP="00120BC3">
      <w:pPr>
        <w:autoSpaceDE w:val="0"/>
        <w:autoSpaceDN w:val="0"/>
        <w:adjustRightInd w:val="0"/>
        <w:spacing w:line="480" w:lineRule="auto"/>
      </w:pPr>
      <w:r>
        <w:t xml:space="preserve">4. </w:t>
      </w:r>
      <w:r w:rsidRPr="00E80F6C">
        <w:t>When I compare what I have with what others like me have, I realize that I am quite well off.</w:t>
      </w:r>
      <w:r>
        <w:t>*</w:t>
      </w:r>
    </w:p>
    <w:p w14:paraId="162246C1" w14:textId="77777777" w:rsidR="00120BC3" w:rsidRDefault="00120BC3" w:rsidP="00120BC3">
      <w:pPr>
        <w:autoSpaceDE w:val="0"/>
        <w:autoSpaceDN w:val="0"/>
        <w:adjustRightInd w:val="0"/>
        <w:spacing w:line="480" w:lineRule="auto"/>
      </w:pPr>
      <w:r>
        <w:t xml:space="preserve">5. </w:t>
      </w:r>
      <w:r w:rsidRPr="00E80F6C">
        <w:t>I feel dissatisfied with what I have compared to what other people like me have.</w:t>
      </w:r>
    </w:p>
    <w:p w14:paraId="29A3A51D" w14:textId="042F530F" w:rsidR="00120BC3" w:rsidRDefault="00120BC3" w:rsidP="00120BC3">
      <w:pPr>
        <w:autoSpaceDE w:val="0"/>
        <w:autoSpaceDN w:val="0"/>
        <w:adjustRightInd w:val="0"/>
        <w:spacing w:line="480" w:lineRule="auto"/>
      </w:pPr>
      <w:r w:rsidRPr="00E80F6C">
        <w:t>(1=completely disagree, 7=completely agree, * items are reverse score items)</w:t>
      </w:r>
    </w:p>
    <w:p w14:paraId="7449D914" w14:textId="1177C4F8" w:rsidR="003A5F46" w:rsidRDefault="003A5F46" w:rsidP="003A5F46">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sidR="00C172C8">
        <w:rPr>
          <w:b/>
          <w:bCs/>
        </w:rPr>
        <w:t>N</w:t>
      </w:r>
      <w:r w:rsidR="00C172C8">
        <w:rPr>
          <w:rFonts w:hint="eastAsia"/>
          <w:b/>
          <w:bCs/>
        </w:rPr>
        <w:t>egative</w:t>
      </w:r>
      <w:r w:rsidR="00C172C8">
        <w:rPr>
          <w:b/>
          <w:bCs/>
        </w:rPr>
        <w:t xml:space="preserve"> E</w:t>
      </w:r>
      <w:r w:rsidR="00C172C8">
        <w:rPr>
          <w:rFonts w:hint="eastAsia"/>
          <w:b/>
          <w:bCs/>
        </w:rPr>
        <w:t>motion</w:t>
      </w:r>
    </w:p>
    <w:p w14:paraId="3195EBE7" w14:textId="48C6FA24" w:rsidR="003A5F46" w:rsidRDefault="003A5F46" w:rsidP="003A5F46">
      <w:pPr>
        <w:autoSpaceDE w:val="0"/>
        <w:autoSpaceDN w:val="0"/>
        <w:adjustRightInd w:val="0"/>
        <w:spacing w:line="480" w:lineRule="auto"/>
      </w:pPr>
      <w:r>
        <w:rPr>
          <w:rFonts w:hint="eastAsia"/>
        </w:rPr>
        <w:t>1</w:t>
      </w:r>
      <w:r>
        <w:t>. I feel happy.*</w:t>
      </w:r>
    </w:p>
    <w:p w14:paraId="5F87D615" w14:textId="395D8167" w:rsidR="003A5F46" w:rsidRDefault="003A5F46" w:rsidP="003A5F46">
      <w:pPr>
        <w:autoSpaceDE w:val="0"/>
        <w:autoSpaceDN w:val="0"/>
        <w:adjustRightInd w:val="0"/>
        <w:spacing w:line="480" w:lineRule="auto"/>
      </w:pPr>
      <w:r>
        <w:t>2. I feel bad.</w:t>
      </w:r>
    </w:p>
    <w:p w14:paraId="792CC34F" w14:textId="14771AE3" w:rsidR="003A5F46" w:rsidRDefault="003A5F46" w:rsidP="003A5F46">
      <w:pPr>
        <w:autoSpaceDE w:val="0"/>
        <w:autoSpaceDN w:val="0"/>
        <w:adjustRightInd w:val="0"/>
        <w:spacing w:line="480" w:lineRule="auto"/>
      </w:pPr>
      <w:r>
        <w:t>3. I feel good.*</w:t>
      </w:r>
    </w:p>
    <w:p w14:paraId="26921B5A" w14:textId="446711E0" w:rsidR="003A5F46" w:rsidRDefault="003A5F46" w:rsidP="003A5F46">
      <w:pPr>
        <w:autoSpaceDE w:val="0"/>
        <w:autoSpaceDN w:val="0"/>
        <w:adjustRightInd w:val="0"/>
        <w:spacing w:line="480" w:lineRule="auto"/>
      </w:pPr>
      <w:r>
        <w:t>4. I feel sad.</w:t>
      </w:r>
    </w:p>
    <w:p w14:paraId="23BBBCE1" w14:textId="0956249B" w:rsidR="003A5F46" w:rsidRPr="003A5F46" w:rsidRDefault="003A5F46" w:rsidP="00120BC3">
      <w:pPr>
        <w:autoSpaceDE w:val="0"/>
        <w:autoSpaceDN w:val="0"/>
        <w:adjustRightInd w:val="0"/>
        <w:spacing w:line="480" w:lineRule="auto"/>
      </w:pPr>
      <w:r w:rsidRPr="00E80F6C">
        <w:t>(1=completely disagree, 7=completely agree, * items are reverse score items)</w:t>
      </w:r>
    </w:p>
    <w:p w14:paraId="06020901" w14:textId="77777777" w:rsidR="00120BC3" w:rsidRDefault="00120BC3" w:rsidP="00120BC3">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Pr>
          <w:b/>
          <w:bCs/>
        </w:rPr>
        <w:t>P</w:t>
      </w:r>
      <w:r>
        <w:rPr>
          <w:rFonts w:hint="eastAsia"/>
          <w:b/>
          <w:bCs/>
        </w:rPr>
        <w:t>rosocial</w:t>
      </w:r>
      <w:r>
        <w:rPr>
          <w:b/>
          <w:bCs/>
        </w:rPr>
        <w:t xml:space="preserve"> I</w:t>
      </w:r>
      <w:r>
        <w:rPr>
          <w:rFonts w:hint="eastAsia"/>
          <w:b/>
          <w:bCs/>
        </w:rPr>
        <w:t>ntention</w:t>
      </w:r>
    </w:p>
    <w:p w14:paraId="275F6728" w14:textId="77777777" w:rsidR="00120BC3" w:rsidRDefault="00120BC3" w:rsidP="00120BC3">
      <w:pPr>
        <w:autoSpaceDE w:val="0"/>
        <w:autoSpaceDN w:val="0"/>
        <w:adjustRightInd w:val="0"/>
        <w:spacing w:line="480" w:lineRule="auto"/>
      </w:pPr>
      <w:r>
        <w:rPr>
          <w:rFonts w:hint="eastAsia"/>
        </w:rPr>
        <w:t>1</w:t>
      </w:r>
      <w:r>
        <w:t xml:space="preserve">. </w:t>
      </w:r>
      <w:r w:rsidRPr="00120BC3">
        <w:t>I feel I would be responsive to those who are in need</w:t>
      </w:r>
      <w:r>
        <w:rPr>
          <w:rFonts w:hint="eastAsia"/>
        </w:rPr>
        <w:t>.</w:t>
      </w:r>
      <w:r w:rsidRPr="00120BC3">
        <w:tab/>
      </w:r>
    </w:p>
    <w:p w14:paraId="0BD70082" w14:textId="77777777" w:rsidR="00120BC3" w:rsidRDefault="00120BC3" w:rsidP="00120BC3">
      <w:pPr>
        <w:autoSpaceDE w:val="0"/>
        <w:autoSpaceDN w:val="0"/>
        <w:adjustRightInd w:val="0"/>
        <w:spacing w:line="480" w:lineRule="auto"/>
      </w:pPr>
      <w:r>
        <w:t xml:space="preserve">2. </w:t>
      </w:r>
      <w:r w:rsidRPr="00120BC3">
        <w:t>I feel I would try to help others.</w:t>
      </w:r>
    </w:p>
    <w:p w14:paraId="596839F2" w14:textId="77777777" w:rsidR="00120BC3" w:rsidRDefault="00120BC3" w:rsidP="00120BC3">
      <w:pPr>
        <w:autoSpaceDE w:val="0"/>
        <w:autoSpaceDN w:val="0"/>
        <w:adjustRightInd w:val="0"/>
        <w:spacing w:line="480" w:lineRule="auto"/>
      </w:pPr>
      <w:r>
        <w:t xml:space="preserve">3. </w:t>
      </w:r>
      <w:r w:rsidRPr="00120BC3">
        <w:t>I feel I would be pleased to help my friends/colleagues in their activities</w:t>
      </w:r>
      <w:r>
        <w:t>.</w:t>
      </w:r>
    </w:p>
    <w:p w14:paraId="47F90570" w14:textId="77777777" w:rsidR="00120BC3" w:rsidRDefault="00120BC3" w:rsidP="00120BC3">
      <w:pPr>
        <w:autoSpaceDE w:val="0"/>
        <w:autoSpaceDN w:val="0"/>
        <w:adjustRightInd w:val="0"/>
        <w:spacing w:line="480" w:lineRule="auto"/>
      </w:pPr>
      <w:r>
        <w:lastRenderedPageBreak/>
        <w:t xml:space="preserve">4. </w:t>
      </w:r>
      <w:r w:rsidRPr="00120BC3">
        <w:t>I feel I would like to share the things that I have with my friends</w:t>
      </w:r>
      <w:r>
        <w:t xml:space="preserve">. </w:t>
      </w:r>
    </w:p>
    <w:p w14:paraId="64477979" w14:textId="77777777" w:rsidR="00120BC3" w:rsidRDefault="00120BC3" w:rsidP="00120BC3">
      <w:pPr>
        <w:autoSpaceDE w:val="0"/>
        <w:autoSpaceDN w:val="0"/>
        <w:adjustRightInd w:val="0"/>
        <w:spacing w:line="480" w:lineRule="auto"/>
      </w:pPr>
      <w:r>
        <w:t xml:space="preserve">5. </w:t>
      </w:r>
      <w:r w:rsidRPr="00120BC3">
        <w:t>I feel I would be available for voluntary activities to help those who are in need.</w:t>
      </w:r>
      <w:r w:rsidRPr="00120BC3">
        <w:tab/>
      </w:r>
    </w:p>
    <w:p w14:paraId="31D23331" w14:textId="77777777" w:rsidR="00120BC3" w:rsidRDefault="00120BC3" w:rsidP="00120BC3">
      <w:pPr>
        <w:autoSpaceDE w:val="0"/>
        <w:autoSpaceDN w:val="0"/>
        <w:adjustRightInd w:val="0"/>
        <w:spacing w:line="480" w:lineRule="auto"/>
      </w:pPr>
      <w:r>
        <w:t xml:space="preserve">6. </w:t>
      </w:r>
      <w:r w:rsidRPr="00120BC3">
        <w:t xml:space="preserve">I feel I would help immediately those who are in need. </w:t>
      </w:r>
    </w:p>
    <w:p w14:paraId="37776779" w14:textId="77777777" w:rsidR="00120BC3" w:rsidRDefault="00120BC3" w:rsidP="00120BC3">
      <w:pPr>
        <w:autoSpaceDE w:val="0"/>
        <w:autoSpaceDN w:val="0"/>
        <w:adjustRightInd w:val="0"/>
        <w:spacing w:line="480" w:lineRule="auto"/>
      </w:pPr>
      <w:r>
        <w:t xml:space="preserve">7. </w:t>
      </w:r>
      <w:r w:rsidRPr="00120BC3">
        <w:t xml:space="preserve">I feel I would do what I can to help others avoid getting into trouble. </w:t>
      </w:r>
    </w:p>
    <w:p w14:paraId="3AB73108" w14:textId="77777777" w:rsidR="00120BC3" w:rsidRDefault="00120BC3" w:rsidP="00120BC3">
      <w:pPr>
        <w:autoSpaceDE w:val="0"/>
        <w:autoSpaceDN w:val="0"/>
        <w:adjustRightInd w:val="0"/>
        <w:spacing w:line="480" w:lineRule="auto"/>
      </w:pPr>
      <w:r>
        <w:t xml:space="preserve">8. </w:t>
      </w:r>
      <w:r w:rsidRPr="00120BC3">
        <w:t>I feel I would be willing to make my knowledge and abilities available to others.</w:t>
      </w:r>
    </w:p>
    <w:p w14:paraId="03C93D9C" w14:textId="77777777" w:rsidR="00120BC3" w:rsidRDefault="00120BC3" w:rsidP="00120BC3">
      <w:pPr>
        <w:autoSpaceDE w:val="0"/>
        <w:autoSpaceDN w:val="0"/>
        <w:adjustRightInd w:val="0"/>
        <w:spacing w:line="480" w:lineRule="auto"/>
      </w:pPr>
      <w:r>
        <w:t xml:space="preserve">9. </w:t>
      </w:r>
      <w:r w:rsidRPr="00120BC3">
        <w:t>I feel I would try to console those who are sad.</w:t>
      </w:r>
      <w:r w:rsidRPr="00120BC3">
        <w:tab/>
      </w:r>
    </w:p>
    <w:p w14:paraId="6D1BF26D" w14:textId="55DC0763" w:rsidR="00120BC3" w:rsidRDefault="00120BC3" w:rsidP="00120BC3">
      <w:pPr>
        <w:autoSpaceDE w:val="0"/>
        <w:autoSpaceDN w:val="0"/>
        <w:adjustRightInd w:val="0"/>
        <w:spacing w:line="480" w:lineRule="auto"/>
      </w:pPr>
      <w:r>
        <w:t xml:space="preserve">10. </w:t>
      </w:r>
      <w:r w:rsidRPr="00120BC3">
        <w:t>I feel I would easily lend money or other things to those in need</w:t>
      </w:r>
      <w:r>
        <w:t>.</w:t>
      </w:r>
    </w:p>
    <w:p w14:paraId="653F943E" w14:textId="77777777" w:rsidR="00120BC3" w:rsidRDefault="00120BC3" w:rsidP="00120BC3">
      <w:pPr>
        <w:autoSpaceDE w:val="0"/>
        <w:autoSpaceDN w:val="0"/>
        <w:adjustRightInd w:val="0"/>
        <w:spacing w:line="480" w:lineRule="auto"/>
      </w:pPr>
      <w:r>
        <w:t xml:space="preserve">11. </w:t>
      </w:r>
      <w:r w:rsidRPr="00120BC3">
        <w:t>I feel I would easily put myself in the shoes of those who are in discomfort.</w:t>
      </w:r>
    </w:p>
    <w:p w14:paraId="3C1B01CA" w14:textId="77777777" w:rsidR="00120BC3" w:rsidRDefault="00120BC3" w:rsidP="00120BC3">
      <w:pPr>
        <w:autoSpaceDE w:val="0"/>
        <w:autoSpaceDN w:val="0"/>
        <w:adjustRightInd w:val="0"/>
        <w:spacing w:line="480" w:lineRule="auto"/>
      </w:pPr>
      <w:r>
        <w:t xml:space="preserve">12. </w:t>
      </w:r>
      <w:r w:rsidRPr="00120BC3">
        <w:t>I feel I would try to be close to and take care of those who are in need.</w:t>
      </w:r>
    </w:p>
    <w:p w14:paraId="6CB5982A" w14:textId="77777777" w:rsidR="00120BC3" w:rsidRDefault="00120BC3" w:rsidP="00120BC3">
      <w:pPr>
        <w:autoSpaceDE w:val="0"/>
        <w:autoSpaceDN w:val="0"/>
        <w:adjustRightInd w:val="0"/>
        <w:spacing w:line="480" w:lineRule="auto"/>
      </w:pPr>
      <w:r>
        <w:t xml:space="preserve">13. </w:t>
      </w:r>
      <w:r w:rsidRPr="00120BC3">
        <w:t>I feel I would easily share with friends any good opportunity that comes to me</w:t>
      </w:r>
      <w:r>
        <w:t>.</w:t>
      </w:r>
      <w:r w:rsidRPr="00120BC3">
        <w:t xml:space="preserve"> </w:t>
      </w:r>
    </w:p>
    <w:p w14:paraId="4D39B2F9" w14:textId="77777777" w:rsidR="00120BC3" w:rsidRDefault="00120BC3" w:rsidP="00120BC3">
      <w:pPr>
        <w:autoSpaceDE w:val="0"/>
        <w:autoSpaceDN w:val="0"/>
        <w:adjustRightInd w:val="0"/>
        <w:spacing w:line="480" w:lineRule="auto"/>
      </w:pPr>
      <w:r>
        <w:t xml:space="preserve">14. I </w:t>
      </w:r>
      <w:r w:rsidRPr="00120BC3">
        <w:t>feel I would spend time with those friends who feel lonely.</w:t>
      </w:r>
    </w:p>
    <w:p w14:paraId="6FE00AF6" w14:textId="21EE4780" w:rsidR="00120BC3" w:rsidRDefault="00120BC3" w:rsidP="00120BC3">
      <w:pPr>
        <w:autoSpaceDE w:val="0"/>
        <w:autoSpaceDN w:val="0"/>
        <w:adjustRightInd w:val="0"/>
        <w:spacing w:line="480" w:lineRule="auto"/>
      </w:pPr>
      <w:r w:rsidRPr="00120BC3">
        <w:t>(1 = not at all, 11= extremely)</w:t>
      </w:r>
    </w:p>
    <w:p w14:paraId="01117336" w14:textId="77777777" w:rsidR="00120BC3" w:rsidRPr="00C86051" w:rsidRDefault="00120BC3" w:rsidP="00120BC3">
      <w:pPr>
        <w:autoSpaceDE w:val="0"/>
        <w:autoSpaceDN w:val="0"/>
        <w:adjustRightInd w:val="0"/>
        <w:spacing w:line="480" w:lineRule="auto"/>
        <w:rPr>
          <w:b/>
          <w:bCs/>
        </w:rPr>
      </w:pPr>
      <w:r w:rsidRPr="00CE4060">
        <w:rPr>
          <w:rFonts w:hint="eastAsia"/>
          <w:b/>
          <w:bCs/>
        </w:rPr>
        <w:t>Measurement</w:t>
      </w:r>
      <w:r w:rsidRPr="00CE4060">
        <w:rPr>
          <w:b/>
          <w:bCs/>
        </w:rPr>
        <w:t xml:space="preserve"> </w:t>
      </w:r>
      <w:r w:rsidRPr="00CE4060">
        <w:rPr>
          <w:rFonts w:hint="eastAsia"/>
          <w:b/>
          <w:bCs/>
        </w:rPr>
        <w:t>of</w:t>
      </w:r>
      <w:r w:rsidRPr="00CE4060">
        <w:rPr>
          <w:b/>
          <w:bCs/>
        </w:rPr>
        <w:t xml:space="preserve"> </w:t>
      </w:r>
      <w:r>
        <w:rPr>
          <w:b/>
          <w:bCs/>
        </w:rPr>
        <w:t>P</w:t>
      </w:r>
      <w:r>
        <w:rPr>
          <w:rFonts w:hint="eastAsia"/>
          <w:b/>
          <w:bCs/>
        </w:rPr>
        <w:t>rosocial</w:t>
      </w:r>
      <w:r>
        <w:rPr>
          <w:b/>
          <w:bCs/>
        </w:rPr>
        <w:t xml:space="preserve"> B</w:t>
      </w:r>
      <w:r>
        <w:rPr>
          <w:rFonts w:hint="eastAsia"/>
          <w:b/>
          <w:bCs/>
        </w:rPr>
        <w:t>ehavior</w:t>
      </w:r>
    </w:p>
    <w:p w14:paraId="636AC6B5" w14:textId="23B2BEED" w:rsidR="00C92660" w:rsidRDefault="00120BC3" w:rsidP="00C92660">
      <w:pPr>
        <w:spacing w:line="480" w:lineRule="auto"/>
      </w:pPr>
      <w:r w:rsidRPr="00120BC3">
        <w:t xml:space="preserve">Currently, our lab is working with Tung Wah Group of Hospitals (the oldest and largest charitable organization in Hong Kong) on their TWGHs Funeral Fund Donation Scheme. This project is aimed to raise fund for the provision of free funeral </w:t>
      </w:r>
      <w:r w:rsidRPr="00120BC3">
        <w:lastRenderedPageBreak/>
        <w:t>services for the needy. And help provide a source of income to support their quality funeral services for families with immediate financial difficulties.</w:t>
      </w:r>
    </w:p>
    <w:p w14:paraId="1B533F60" w14:textId="40A9A54B" w:rsidR="00120BC3" w:rsidRDefault="00121CEB" w:rsidP="00C92660">
      <w:pPr>
        <w:spacing w:line="480" w:lineRule="auto"/>
        <w:rPr>
          <w:b/>
        </w:rPr>
      </w:pPr>
      <w:r>
        <w:rPr>
          <w:b/>
          <w:noProof/>
        </w:rPr>
        <w:drawing>
          <wp:inline distT="0" distB="0" distL="0" distR="0" wp14:anchorId="6C7F59F8" wp14:editId="1E6A459B">
            <wp:extent cx="2535318" cy="27508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7440" cy="2753123"/>
                    </a:xfrm>
                    <a:prstGeom prst="rect">
                      <a:avLst/>
                    </a:prstGeom>
                    <a:noFill/>
                  </pic:spPr>
                </pic:pic>
              </a:graphicData>
            </a:graphic>
          </wp:inline>
        </w:drawing>
      </w:r>
    </w:p>
    <w:p w14:paraId="5DE17280" w14:textId="77777777" w:rsidR="00121CEB" w:rsidRPr="00121CEB" w:rsidRDefault="00121CEB" w:rsidP="00121CEB">
      <w:pPr>
        <w:spacing w:line="480" w:lineRule="auto"/>
      </w:pPr>
      <w:r w:rsidRPr="00121CEB">
        <w:t xml:space="preserve">Now, we are inviting you to donate some of your participation fee to this project. </w:t>
      </w:r>
    </w:p>
    <w:p w14:paraId="4737174C" w14:textId="2CF27D21" w:rsidR="00121CEB" w:rsidRPr="00121CEB" w:rsidRDefault="00121CEB" w:rsidP="00121CEB">
      <w:pPr>
        <w:spacing w:line="480" w:lineRule="auto"/>
      </w:pPr>
      <w:r w:rsidRPr="00121CEB">
        <w:t>Please indicate the amount of your participation fee (0.3$ in total) you would like to donate.</w:t>
      </w:r>
    </w:p>
    <w:p w14:paraId="22C37D46" w14:textId="77777777" w:rsidR="00121CEB" w:rsidRPr="00C92660" w:rsidRDefault="00121CEB" w:rsidP="00C92660">
      <w:pPr>
        <w:spacing w:line="480" w:lineRule="auto"/>
        <w:rPr>
          <w:b/>
        </w:rPr>
      </w:pPr>
    </w:p>
    <w:sectPr w:rsidR="00121CEB" w:rsidRPr="00C92660" w:rsidSect="00D87211">
      <w:headerReference w:type="default" r:id="rId9"/>
      <w:pgSz w:w="11900" w:h="16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3707E" w14:textId="77777777" w:rsidR="00061BF5" w:rsidRDefault="00061BF5" w:rsidP="00D31CD4">
      <w:r>
        <w:separator/>
      </w:r>
    </w:p>
  </w:endnote>
  <w:endnote w:type="continuationSeparator" w:id="0">
    <w:p w14:paraId="06CBFBE9" w14:textId="77777777" w:rsidR="00061BF5" w:rsidRDefault="00061BF5" w:rsidP="00D31C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Heiti SC Light">
    <w:charset w:val="50"/>
    <w:family w:val="auto"/>
    <w:pitch w:val="variable"/>
    <w:sig w:usb0="8000002F" w:usb1="080E004A" w:usb2="00000010" w:usb3="00000000" w:csb0="003E0000"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84522" w14:textId="77777777" w:rsidR="00061BF5" w:rsidRDefault="00061BF5" w:rsidP="00D31CD4">
      <w:r>
        <w:separator/>
      </w:r>
    </w:p>
  </w:footnote>
  <w:footnote w:type="continuationSeparator" w:id="0">
    <w:p w14:paraId="7EA5D6B7" w14:textId="77777777" w:rsidR="00061BF5" w:rsidRDefault="00061BF5" w:rsidP="00D31C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6423305"/>
      <w:docPartObj>
        <w:docPartGallery w:val="Page Numbers (Top of Page)"/>
        <w:docPartUnique/>
      </w:docPartObj>
    </w:sdtPr>
    <w:sdtContent>
      <w:p w14:paraId="1D0D9777" w14:textId="001FB6B6" w:rsidR="00D31CD4" w:rsidRDefault="00D31CD4">
        <w:pPr>
          <w:pStyle w:val="a8"/>
          <w:jc w:val="right"/>
        </w:pPr>
        <w:r>
          <w:fldChar w:fldCharType="begin"/>
        </w:r>
        <w:r>
          <w:instrText>PAGE   \* MERGEFORMAT</w:instrText>
        </w:r>
        <w:r>
          <w:fldChar w:fldCharType="separate"/>
        </w:r>
        <w:r>
          <w:rPr>
            <w:lang w:val="zh-CN"/>
          </w:rPr>
          <w:t>2</w:t>
        </w:r>
        <w:r>
          <w:fldChar w:fldCharType="end"/>
        </w:r>
      </w:p>
    </w:sdtContent>
  </w:sdt>
  <w:p w14:paraId="432DD0DE" w14:textId="77777777" w:rsidR="00D31CD4" w:rsidRDefault="00D31CD4">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96493C"/>
    <w:multiLevelType w:val="hybridMultilevel"/>
    <w:tmpl w:val="4A6A2626"/>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5337667"/>
    <w:multiLevelType w:val="hybridMultilevel"/>
    <w:tmpl w:val="4A6A2626"/>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BD85B08"/>
    <w:multiLevelType w:val="hybridMultilevel"/>
    <w:tmpl w:val="63681016"/>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527944D6"/>
    <w:multiLevelType w:val="hybridMultilevel"/>
    <w:tmpl w:val="934444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5FAD3E8F"/>
    <w:multiLevelType w:val="hybridMultilevel"/>
    <w:tmpl w:val="49186F1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6BDC2E94"/>
    <w:multiLevelType w:val="hybridMultilevel"/>
    <w:tmpl w:val="63681016"/>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7C127EFA"/>
    <w:multiLevelType w:val="hybridMultilevel"/>
    <w:tmpl w:val="B240B38A"/>
    <w:lvl w:ilvl="0" w:tplc="091000E6">
      <w:start w:val="2"/>
      <w:numFmt w:val="bullet"/>
      <w:lvlText w:val="□"/>
      <w:lvlJc w:val="left"/>
      <w:pPr>
        <w:ind w:left="360" w:hanging="360"/>
      </w:pPr>
      <w:rPr>
        <w:rFonts w:ascii="宋体" w:eastAsia="宋体" w:hAnsi="宋体" w:cs="Times New Roma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614017225">
    <w:abstractNumId w:val="3"/>
  </w:num>
  <w:num w:numId="2" w16cid:durableId="1414085883">
    <w:abstractNumId w:val="1"/>
  </w:num>
  <w:num w:numId="3" w16cid:durableId="749159336">
    <w:abstractNumId w:val="6"/>
  </w:num>
  <w:num w:numId="4" w16cid:durableId="1485589847">
    <w:abstractNumId w:val="0"/>
  </w:num>
  <w:num w:numId="5" w16cid:durableId="936597801">
    <w:abstractNumId w:val="4"/>
  </w:num>
  <w:num w:numId="6" w16cid:durableId="1683243826">
    <w:abstractNumId w:val="5"/>
  </w:num>
  <w:num w:numId="7" w16cid:durableId="8177644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MLC0NDE3sDA0MzZW0lEKTi0uzszPAykwqwUAbl9ncCwAAAA="/>
  </w:docVars>
  <w:rsids>
    <w:rsidRoot w:val="001A0269"/>
    <w:rsid w:val="00034705"/>
    <w:rsid w:val="00055E18"/>
    <w:rsid w:val="00061BF5"/>
    <w:rsid w:val="000A7501"/>
    <w:rsid w:val="00104F21"/>
    <w:rsid w:val="001116C0"/>
    <w:rsid w:val="00120BC3"/>
    <w:rsid w:val="00121CEB"/>
    <w:rsid w:val="00166D47"/>
    <w:rsid w:val="00180337"/>
    <w:rsid w:val="001A0269"/>
    <w:rsid w:val="001E311C"/>
    <w:rsid w:val="00202E86"/>
    <w:rsid w:val="0022597F"/>
    <w:rsid w:val="00241624"/>
    <w:rsid w:val="002A38C0"/>
    <w:rsid w:val="002D49B4"/>
    <w:rsid w:val="00301274"/>
    <w:rsid w:val="00334E1F"/>
    <w:rsid w:val="00370F59"/>
    <w:rsid w:val="003A5F46"/>
    <w:rsid w:val="004065E0"/>
    <w:rsid w:val="0041593C"/>
    <w:rsid w:val="00453FE5"/>
    <w:rsid w:val="004A4023"/>
    <w:rsid w:val="004B45CB"/>
    <w:rsid w:val="004F2EFC"/>
    <w:rsid w:val="004F323D"/>
    <w:rsid w:val="005515F1"/>
    <w:rsid w:val="005666D6"/>
    <w:rsid w:val="005C3E2D"/>
    <w:rsid w:val="005D4036"/>
    <w:rsid w:val="005F5B33"/>
    <w:rsid w:val="00644138"/>
    <w:rsid w:val="00650074"/>
    <w:rsid w:val="006804D2"/>
    <w:rsid w:val="00685EFB"/>
    <w:rsid w:val="006B2DEF"/>
    <w:rsid w:val="007D6E81"/>
    <w:rsid w:val="007E2E5E"/>
    <w:rsid w:val="007F6A10"/>
    <w:rsid w:val="00802E9A"/>
    <w:rsid w:val="0082327E"/>
    <w:rsid w:val="008305DD"/>
    <w:rsid w:val="008574B9"/>
    <w:rsid w:val="00874BD4"/>
    <w:rsid w:val="008B1884"/>
    <w:rsid w:val="008F52EF"/>
    <w:rsid w:val="00996767"/>
    <w:rsid w:val="009D16D3"/>
    <w:rsid w:val="009D7039"/>
    <w:rsid w:val="009E791E"/>
    <w:rsid w:val="00A549FB"/>
    <w:rsid w:val="00B07485"/>
    <w:rsid w:val="00B267F0"/>
    <w:rsid w:val="00BD18F5"/>
    <w:rsid w:val="00BE3444"/>
    <w:rsid w:val="00BF528E"/>
    <w:rsid w:val="00C172C8"/>
    <w:rsid w:val="00C86051"/>
    <w:rsid w:val="00C869DB"/>
    <w:rsid w:val="00C90041"/>
    <w:rsid w:val="00C92660"/>
    <w:rsid w:val="00CA2577"/>
    <w:rsid w:val="00CE4060"/>
    <w:rsid w:val="00D13BE5"/>
    <w:rsid w:val="00D21280"/>
    <w:rsid w:val="00D31CD4"/>
    <w:rsid w:val="00D46316"/>
    <w:rsid w:val="00D568C5"/>
    <w:rsid w:val="00D87211"/>
    <w:rsid w:val="00E66F1F"/>
    <w:rsid w:val="00E80F6C"/>
    <w:rsid w:val="00E92920"/>
    <w:rsid w:val="00EA5B13"/>
    <w:rsid w:val="00EB38FB"/>
    <w:rsid w:val="00F2203E"/>
    <w:rsid w:val="00FA3EB2"/>
    <w:rsid w:val="00FB5949"/>
    <w:rsid w:val="00FE08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80E6E8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120BC3"/>
    <w:rPr>
      <w:rFonts w:ascii="Times New Roman" w:hAnsi="Times New Roman" w:cs="Times New Roman"/>
      <w:kern w:val="0"/>
    </w:rPr>
  </w:style>
  <w:style w:type="paragraph" w:styleId="1">
    <w:name w:val="heading 1"/>
    <w:basedOn w:val="a"/>
    <w:next w:val="a"/>
    <w:link w:val="10"/>
    <w:uiPriority w:val="9"/>
    <w:qFormat/>
    <w:rsid w:val="00370F59"/>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01274"/>
    <w:pPr>
      <w:widowControl w:val="0"/>
      <w:ind w:firstLineChars="200" w:firstLine="420"/>
      <w:jc w:val="both"/>
    </w:pPr>
    <w:rPr>
      <w:rFonts w:asciiTheme="minorHAnsi" w:hAnsiTheme="minorHAnsi" w:cstheme="minorBidi"/>
      <w:kern w:val="2"/>
    </w:rPr>
  </w:style>
  <w:style w:type="paragraph" w:styleId="a4">
    <w:name w:val="Normal (Web)"/>
    <w:basedOn w:val="a"/>
    <w:uiPriority w:val="99"/>
    <w:unhideWhenUsed/>
    <w:rsid w:val="00301274"/>
    <w:pPr>
      <w:spacing w:before="100" w:beforeAutospacing="1" w:after="100" w:afterAutospacing="1"/>
    </w:pPr>
    <w:rPr>
      <w:rFonts w:ascii="Times" w:hAnsi="Times"/>
      <w:sz w:val="20"/>
      <w:szCs w:val="20"/>
    </w:rPr>
  </w:style>
  <w:style w:type="character" w:styleId="a5">
    <w:name w:val="Hyperlink"/>
    <w:basedOn w:val="a0"/>
    <w:uiPriority w:val="99"/>
    <w:unhideWhenUsed/>
    <w:rsid w:val="008305DD"/>
    <w:rPr>
      <w:color w:val="0000FF" w:themeColor="hyperlink"/>
      <w:u w:val="single"/>
    </w:rPr>
  </w:style>
  <w:style w:type="paragraph" w:styleId="a6">
    <w:name w:val="Balloon Text"/>
    <w:basedOn w:val="a"/>
    <w:link w:val="a7"/>
    <w:uiPriority w:val="99"/>
    <w:semiHidden/>
    <w:unhideWhenUsed/>
    <w:rsid w:val="00C869DB"/>
    <w:pPr>
      <w:widowControl w:val="0"/>
      <w:jc w:val="both"/>
    </w:pPr>
    <w:rPr>
      <w:rFonts w:ascii="Heiti SC Light" w:eastAsia="Heiti SC Light" w:hAnsiTheme="minorHAnsi" w:cstheme="minorBidi"/>
      <w:kern w:val="2"/>
      <w:sz w:val="18"/>
      <w:szCs w:val="18"/>
    </w:rPr>
  </w:style>
  <w:style w:type="character" w:customStyle="1" w:styleId="a7">
    <w:name w:val="批注框文本 字符"/>
    <w:basedOn w:val="a0"/>
    <w:link w:val="a6"/>
    <w:uiPriority w:val="99"/>
    <w:semiHidden/>
    <w:rsid w:val="00C869DB"/>
    <w:rPr>
      <w:rFonts w:ascii="Heiti SC Light" w:eastAsia="Heiti SC Light"/>
      <w:sz w:val="18"/>
      <w:szCs w:val="18"/>
    </w:rPr>
  </w:style>
  <w:style w:type="character" w:customStyle="1" w:styleId="10">
    <w:name w:val="标题 1 字符"/>
    <w:basedOn w:val="a0"/>
    <w:link w:val="1"/>
    <w:uiPriority w:val="9"/>
    <w:rsid w:val="00370F59"/>
    <w:rPr>
      <w:rFonts w:ascii="Times New Roman" w:hAnsi="Times New Roman" w:cs="Times New Roman"/>
      <w:b/>
      <w:bCs/>
      <w:kern w:val="44"/>
      <w:sz w:val="44"/>
      <w:szCs w:val="44"/>
    </w:rPr>
  </w:style>
  <w:style w:type="paragraph" w:styleId="TOC1">
    <w:name w:val="toc 1"/>
    <w:basedOn w:val="a"/>
    <w:next w:val="a"/>
    <w:autoRedefine/>
    <w:uiPriority w:val="39"/>
    <w:unhideWhenUsed/>
    <w:rsid w:val="00370F59"/>
  </w:style>
  <w:style w:type="paragraph" w:styleId="TOC2">
    <w:name w:val="toc 2"/>
    <w:basedOn w:val="a"/>
    <w:next w:val="a"/>
    <w:autoRedefine/>
    <w:uiPriority w:val="39"/>
    <w:unhideWhenUsed/>
    <w:rsid w:val="00370F59"/>
    <w:pPr>
      <w:ind w:left="240"/>
    </w:pPr>
  </w:style>
  <w:style w:type="paragraph" w:styleId="TOC3">
    <w:name w:val="toc 3"/>
    <w:basedOn w:val="a"/>
    <w:next w:val="a"/>
    <w:autoRedefine/>
    <w:uiPriority w:val="39"/>
    <w:unhideWhenUsed/>
    <w:rsid w:val="00370F59"/>
    <w:pPr>
      <w:ind w:left="480"/>
    </w:pPr>
  </w:style>
  <w:style w:type="paragraph" w:styleId="TOC4">
    <w:name w:val="toc 4"/>
    <w:basedOn w:val="a"/>
    <w:next w:val="a"/>
    <w:autoRedefine/>
    <w:uiPriority w:val="39"/>
    <w:unhideWhenUsed/>
    <w:rsid w:val="00370F59"/>
    <w:pPr>
      <w:ind w:left="720"/>
    </w:pPr>
  </w:style>
  <w:style w:type="paragraph" w:styleId="TOC5">
    <w:name w:val="toc 5"/>
    <w:basedOn w:val="a"/>
    <w:next w:val="a"/>
    <w:autoRedefine/>
    <w:uiPriority w:val="39"/>
    <w:unhideWhenUsed/>
    <w:rsid w:val="00370F59"/>
    <w:pPr>
      <w:ind w:left="960"/>
    </w:pPr>
  </w:style>
  <w:style w:type="paragraph" w:styleId="TOC6">
    <w:name w:val="toc 6"/>
    <w:basedOn w:val="a"/>
    <w:next w:val="a"/>
    <w:autoRedefine/>
    <w:uiPriority w:val="39"/>
    <w:unhideWhenUsed/>
    <w:rsid w:val="00370F59"/>
    <w:pPr>
      <w:ind w:left="1200"/>
    </w:pPr>
  </w:style>
  <w:style w:type="paragraph" w:styleId="TOC7">
    <w:name w:val="toc 7"/>
    <w:basedOn w:val="a"/>
    <w:next w:val="a"/>
    <w:autoRedefine/>
    <w:uiPriority w:val="39"/>
    <w:unhideWhenUsed/>
    <w:rsid w:val="00370F59"/>
    <w:pPr>
      <w:ind w:left="1440"/>
    </w:pPr>
  </w:style>
  <w:style w:type="paragraph" w:styleId="TOC8">
    <w:name w:val="toc 8"/>
    <w:basedOn w:val="a"/>
    <w:next w:val="a"/>
    <w:autoRedefine/>
    <w:uiPriority w:val="39"/>
    <w:unhideWhenUsed/>
    <w:rsid w:val="00370F59"/>
    <w:pPr>
      <w:ind w:left="1680"/>
    </w:pPr>
  </w:style>
  <w:style w:type="paragraph" w:styleId="TOC9">
    <w:name w:val="toc 9"/>
    <w:basedOn w:val="a"/>
    <w:next w:val="a"/>
    <w:autoRedefine/>
    <w:uiPriority w:val="39"/>
    <w:unhideWhenUsed/>
    <w:rsid w:val="00370F59"/>
    <w:pPr>
      <w:ind w:left="1920"/>
    </w:pPr>
  </w:style>
  <w:style w:type="paragraph" w:styleId="a8">
    <w:name w:val="header"/>
    <w:basedOn w:val="a"/>
    <w:link w:val="a9"/>
    <w:uiPriority w:val="99"/>
    <w:unhideWhenUsed/>
    <w:rsid w:val="00D31CD4"/>
    <w:pPr>
      <w:tabs>
        <w:tab w:val="center" w:pos="4153"/>
        <w:tab w:val="right" w:pos="8306"/>
      </w:tabs>
      <w:snapToGrid w:val="0"/>
    </w:pPr>
  </w:style>
  <w:style w:type="character" w:customStyle="1" w:styleId="a9">
    <w:name w:val="页眉 字符"/>
    <w:basedOn w:val="a0"/>
    <w:link w:val="a8"/>
    <w:uiPriority w:val="99"/>
    <w:rsid w:val="00D31CD4"/>
    <w:rPr>
      <w:rFonts w:ascii="Times New Roman" w:hAnsi="Times New Roman" w:cs="Times New Roman"/>
      <w:kern w:val="0"/>
    </w:rPr>
  </w:style>
  <w:style w:type="paragraph" w:styleId="aa">
    <w:name w:val="footer"/>
    <w:basedOn w:val="a"/>
    <w:link w:val="ab"/>
    <w:uiPriority w:val="99"/>
    <w:unhideWhenUsed/>
    <w:rsid w:val="00D31CD4"/>
    <w:pPr>
      <w:tabs>
        <w:tab w:val="center" w:pos="4153"/>
        <w:tab w:val="right" w:pos="8306"/>
      </w:tabs>
      <w:snapToGrid w:val="0"/>
    </w:pPr>
  </w:style>
  <w:style w:type="character" w:customStyle="1" w:styleId="ab">
    <w:name w:val="页脚 字符"/>
    <w:basedOn w:val="a0"/>
    <w:link w:val="aa"/>
    <w:uiPriority w:val="99"/>
    <w:rsid w:val="00D31CD4"/>
    <w:rPr>
      <w:rFonts w:ascii="Times New Roman" w:hAnsi="Times New Roman" w:cs="Times New Roman"/>
      <w:kern w:val="0"/>
    </w:rPr>
  </w:style>
  <w:style w:type="paragraph" w:styleId="TOC">
    <w:name w:val="TOC Heading"/>
    <w:basedOn w:val="1"/>
    <w:next w:val="a"/>
    <w:uiPriority w:val="39"/>
    <w:unhideWhenUsed/>
    <w:qFormat/>
    <w:rsid w:val="00A549FB"/>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zh-Hans-H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636764">
      <w:bodyDiv w:val="1"/>
      <w:marLeft w:val="0"/>
      <w:marRight w:val="0"/>
      <w:marTop w:val="0"/>
      <w:marBottom w:val="0"/>
      <w:divBdr>
        <w:top w:val="none" w:sz="0" w:space="0" w:color="auto"/>
        <w:left w:val="none" w:sz="0" w:space="0" w:color="auto"/>
        <w:bottom w:val="none" w:sz="0" w:space="0" w:color="auto"/>
        <w:right w:val="none" w:sz="0" w:space="0" w:color="auto"/>
      </w:divBdr>
    </w:div>
    <w:div w:id="244803895">
      <w:bodyDiv w:val="1"/>
      <w:marLeft w:val="0"/>
      <w:marRight w:val="0"/>
      <w:marTop w:val="0"/>
      <w:marBottom w:val="0"/>
      <w:divBdr>
        <w:top w:val="none" w:sz="0" w:space="0" w:color="auto"/>
        <w:left w:val="none" w:sz="0" w:space="0" w:color="auto"/>
        <w:bottom w:val="none" w:sz="0" w:space="0" w:color="auto"/>
        <w:right w:val="none" w:sz="0" w:space="0" w:color="auto"/>
      </w:divBdr>
    </w:div>
    <w:div w:id="516502604">
      <w:bodyDiv w:val="1"/>
      <w:marLeft w:val="0"/>
      <w:marRight w:val="0"/>
      <w:marTop w:val="0"/>
      <w:marBottom w:val="0"/>
      <w:divBdr>
        <w:top w:val="none" w:sz="0" w:space="0" w:color="auto"/>
        <w:left w:val="none" w:sz="0" w:space="0" w:color="auto"/>
        <w:bottom w:val="none" w:sz="0" w:space="0" w:color="auto"/>
        <w:right w:val="none" w:sz="0" w:space="0" w:color="auto"/>
      </w:divBdr>
    </w:div>
    <w:div w:id="611208889">
      <w:bodyDiv w:val="1"/>
      <w:marLeft w:val="0"/>
      <w:marRight w:val="0"/>
      <w:marTop w:val="0"/>
      <w:marBottom w:val="0"/>
      <w:divBdr>
        <w:top w:val="none" w:sz="0" w:space="0" w:color="auto"/>
        <w:left w:val="none" w:sz="0" w:space="0" w:color="auto"/>
        <w:bottom w:val="none" w:sz="0" w:space="0" w:color="auto"/>
        <w:right w:val="none" w:sz="0" w:space="0" w:color="auto"/>
      </w:divBdr>
    </w:div>
    <w:div w:id="701982599">
      <w:bodyDiv w:val="1"/>
      <w:marLeft w:val="0"/>
      <w:marRight w:val="0"/>
      <w:marTop w:val="0"/>
      <w:marBottom w:val="0"/>
      <w:divBdr>
        <w:top w:val="none" w:sz="0" w:space="0" w:color="auto"/>
        <w:left w:val="none" w:sz="0" w:space="0" w:color="auto"/>
        <w:bottom w:val="none" w:sz="0" w:space="0" w:color="auto"/>
        <w:right w:val="none" w:sz="0" w:space="0" w:color="auto"/>
      </w:divBdr>
    </w:div>
    <w:div w:id="875312310">
      <w:bodyDiv w:val="1"/>
      <w:marLeft w:val="0"/>
      <w:marRight w:val="0"/>
      <w:marTop w:val="0"/>
      <w:marBottom w:val="0"/>
      <w:divBdr>
        <w:top w:val="none" w:sz="0" w:space="0" w:color="auto"/>
        <w:left w:val="none" w:sz="0" w:space="0" w:color="auto"/>
        <w:bottom w:val="none" w:sz="0" w:space="0" w:color="auto"/>
        <w:right w:val="none" w:sz="0" w:space="0" w:color="auto"/>
      </w:divBdr>
    </w:div>
    <w:div w:id="1080062243">
      <w:bodyDiv w:val="1"/>
      <w:marLeft w:val="0"/>
      <w:marRight w:val="0"/>
      <w:marTop w:val="0"/>
      <w:marBottom w:val="0"/>
      <w:divBdr>
        <w:top w:val="none" w:sz="0" w:space="0" w:color="auto"/>
        <w:left w:val="none" w:sz="0" w:space="0" w:color="auto"/>
        <w:bottom w:val="none" w:sz="0" w:space="0" w:color="auto"/>
        <w:right w:val="none" w:sz="0" w:space="0" w:color="auto"/>
      </w:divBdr>
    </w:div>
    <w:div w:id="1491946426">
      <w:bodyDiv w:val="1"/>
      <w:marLeft w:val="0"/>
      <w:marRight w:val="0"/>
      <w:marTop w:val="0"/>
      <w:marBottom w:val="0"/>
      <w:divBdr>
        <w:top w:val="none" w:sz="0" w:space="0" w:color="auto"/>
        <w:left w:val="none" w:sz="0" w:space="0" w:color="auto"/>
        <w:bottom w:val="none" w:sz="0" w:space="0" w:color="auto"/>
        <w:right w:val="none" w:sz="0" w:space="0" w:color="auto"/>
      </w:divBdr>
    </w:div>
    <w:div w:id="1718625683">
      <w:bodyDiv w:val="1"/>
      <w:marLeft w:val="0"/>
      <w:marRight w:val="0"/>
      <w:marTop w:val="0"/>
      <w:marBottom w:val="0"/>
      <w:divBdr>
        <w:top w:val="none" w:sz="0" w:space="0" w:color="auto"/>
        <w:left w:val="none" w:sz="0" w:space="0" w:color="auto"/>
        <w:bottom w:val="none" w:sz="0" w:space="0" w:color="auto"/>
        <w:right w:val="none" w:sz="0" w:space="0" w:color="auto"/>
      </w:divBdr>
      <w:divsChild>
        <w:div w:id="1579899269">
          <w:marLeft w:val="0"/>
          <w:marRight w:val="0"/>
          <w:marTop w:val="0"/>
          <w:marBottom w:val="0"/>
          <w:divBdr>
            <w:top w:val="none" w:sz="0" w:space="0" w:color="auto"/>
            <w:left w:val="none" w:sz="0" w:space="0" w:color="auto"/>
            <w:bottom w:val="none" w:sz="0" w:space="0" w:color="auto"/>
            <w:right w:val="none" w:sz="0" w:space="0" w:color="auto"/>
          </w:divBdr>
          <w:divsChild>
            <w:div w:id="2044943869">
              <w:marLeft w:val="0"/>
              <w:marRight w:val="0"/>
              <w:marTop w:val="0"/>
              <w:marBottom w:val="0"/>
              <w:divBdr>
                <w:top w:val="none" w:sz="0" w:space="0" w:color="auto"/>
                <w:left w:val="none" w:sz="0" w:space="0" w:color="auto"/>
                <w:bottom w:val="none" w:sz="0" w:space="0" w:color="auto"/>
                <w:right w:val="none" w:sz="0" w:space="0" w:color="auto"/>
              </w:divBdr>
              <w:divsChild>
                <w:div w:id="92708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0777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72A64-E001-4E18-ACEA-1145530D5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9</Pages>
  <Words>1017</Words>
  <Characters>5799</Characters>
  <Application>Microsoft Office Word</Application>
  <DocSecurity>0</DocSecurity>
  <Lines>48</Lines>
  <Paragraphs>13</Paragraphs>
  <ScaleCrop>false</ScaleCrop>
  <HeadingPairs>
    <vt:vector size="2" baseType="variant">
      <vt:variant>
        <vt:lpstr>Headings</vt:lpstr>
      </vt:variant>
      <vt:variant>
        <vt:i4>5</vt:i4>
      </vt:variant>
    </vt:vector>
  </HeadingPairs>
  <TitlesOfParts>
    <vt:vector size="5" baseType="lpstr">
      <vt:lpstr>Study 1</vt:lpstr>
      <vt:lpstr>Study 2</vt:lpstr>
      <vt:lpstr>Study 3a</vt:lpstr>
      <vt:lpstr>Study 3b</vt:lpstr>
      <vt:lpstr>Study 4</vt:lpstr>
    </vt:vector>
  </TitlesOfParts>
  <Company>Peking University</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glin JIANG</dc:creator>
  <cp:keywords/>
  <dc:description/>
  <cp:lastModifiedBy>zzxjung@connect.hku.hk</cp:lastModifiedBy>
  <cp:revision>10</cp:revision>
  <dcterms:created xsi:type="dcterms:W3CDTF">2022-04-23T02:03:00Z</dcterms:created>
  <dcterms:modified xsi:type="dcterms:W3CDTF">2023-05-23T08:45:00Z</dcterms:modified>
</cp:coreProperties>
</file>